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ถอดความ</w:t>
      </w:r>
      <w:r>
        <w:t xml:space="preserve"> </w:t>
      </w: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ครั้งที่</w:t>
      </w:r>
      <w:r>
        <w:t xml:space="preserve"> </w:t>
      </w:r>
      <w:r>
        <w:t xml:space="preserve">๓</w:t>
      </w:r>
      <w:r>
        <w:t xml:space="preserve"> </w:t>
      </w:r>
      <w:r>
        <w:t xml:space="preserve">(สมัยสามัญประจำปีครั้งที่สอง)</w:t>
      </w:r>
    </w:p>
    <w:p>
      <w:pPr>
        <w:pStyle w:val="Date"/>
      </w:pPr>
      <w:r>
        <w:t xml:space="preserve">วันพุธที่</w:t>
      </w:r>
      <w:r>
        <w:t xml:space="preserve"> </w:t>
      </w:r>
      <w:r>
        <w:t xml:space="preserve">11</w:t>
      </w:r>
      <w:r>
        <w:t xml:space="preserve"> </w:t>
      </w:r>
      <w:r>
        <w:t xml:space="preserve">พฤษจิกายน</w:t>
      </w:r>
      <w:r>
        <w:t xml:space="preserve"> </w:t>
      </w:r>
      <w:r>
        <w:t xml:space="preserve">2563</w:t>
      </w:r>
      <w:r>
        <w:t xml:space="preserve"> </w:t>
      </w:r>
      <w:r>
        <w:t xml:space="preserve">เวลา</w:t>
      </w:r>
      <w:r>
        <w:t xml:space="preserve"> </w:t>
      </w:r>
      <w:r>
        <w:t xml:space="preserve">09.4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รงเรียนราชการโรงเรียนราชบริการนุเคราะห์ โดยพื้นที่บริเวณนีhจะประสบปัญหาการจราจรโดยเฉพาะช่วงเช้าและช่วงเย็น และดิฉันได้ประสานงานมาว่าขอให้มีการพัฒนาอาคาร complex ที่สนามกีฬากลางอให้เป็นบริเวณ แล้วก็ตั้งแต่ชั้น 6 ไปแล้วก็ประชาชนมาใช้การแล้วก็ใช้ประโยชน์ ทั้งศูนย์ฟิตเนสเซ็นเตอร์ และข้างบนก็เป็นศูนย์ที่ได้มาตรฐาน อาทิ สนามแบดมินตัน สนามบาสเก็ตบอล สนามกีฬาอเนกประสงค์ เพื่อใช้เป็นสนามได้หลายประเภท และชั้นดาดฟ้าก็จะเป็นลู่วิ่ง ขอให้มีการก่อสร้าง สะพาน Sky walk เชื่อมต่ออาคารศูนย์ราชการ โรงเรียนได้อย่างสะดวก ดิฉันจึงอยากจะหารือท่านประธาน ผ่านไปยังนายกสมากรมกระทรวงท่องเที่ยวและกีฬา เพื่อหาแนวทางในการดำเนินงานตามนโยบาย สปอร์ตคอมเพล็กซ์ เพื่อสร้างฝันให้พี่น้องชาวราชบุรีด้วยค่ะ ขอบคุณค่ะ</w:t>
      </w:r>
    </w:p>
    <w:p>
      <w:pPr>
        <w:pStyle w:val="BodyText"/>
      </w:pPr>
      <w:r>
        <w:t xml:space="preserve">(ประธาน) ครับขอบพระคุณครับ ครบทุกท่านแล้วนะครับ ทั้งหมด 30 ท่านในการปรึกษาหารือ ท่านสมาชิกครับ ขณะนี้มี ท่านสมาชิก ที่มาลงชื่อเข้าประชุม จำนวน 281 ท่าน เกินกึ่งหนึ่งของสมาชิกที่มีอยู่ของสภาแล้วนะครับ ถือว่าเป็นครบองค์ประชุมแล้วนะครับ ผมขอเปิดการประชุม และดำเนินการประชุมตามระเบียบวาระต่อไปนะครับ ระเบียบวาระที่ 1 กระทู้ถาม ระเบียบวาระที่ 1.1 กระทู้ถามสดด้วยวาจา คราวนี้ได้บรรจุไว้ทั้งหมด 4 กระทู้ คือจริง ๆ แล้ว บรรจุไม่เกินครั้งละ 3 กระทู้ เมื่อคราวที่แล้วท่านประธานชวน ได้รับปากกับ ผู้ตั้งกระทู้ถามไว้ที่รัฐมนตรีได้เลื่อนตอบกระทู้ถามด้วยวาจาไว้นะครับ ท่านจึงนำมาบรรจุเพิ่มอีก 1 กระทู้ เป็น 4 กระทู้ ดังนั้น ข้อบังคับของเรากระทู้ละ 30 นาที ไม่เกิน 40 นาที จะให้กระทู้ละ 30 นาทีเหมือนเดิม ก็เท่ากับ 120 นาทีเหมือนเดิมนะครับ ที่ประชุมคงไม่ขัดข้องนะครับ ถ้าไม่ขัดข้องผมขอดำเนินการต่อไปนะครับ กระทู้ถามสดด้วยวาจา ในเรื่องแรกครับเรื่องแรกครับ ของท่านครูมานิชตย์ สังข์พุ่มครับ ถาม เชิญครับ</w:t>
      </w:r>
    </w:p>
    <w:p>
      <w:pPr>
        <w:pStyle w:val="BodyText"/>
      </w:pPr>
      <w:r>
        <w:t xml:space="preserve">(ผู้เข้าร่วมประชุมชาย) ท่านประธานที่เคารพ ผมครูมานิตย์ สังข์พุ่ม สมาชิกสภาผู้แทนราษฎร พรรคเพื่อไทย จากจังหวัดสุรินทร์ ท่านประธานครับ ผมได้รับฉันทามติจากพรรคเพื่อไทยเมื่ออาทิตย์ที่แล้ว ถึงปัญหาความเดือดร้อนของพี่น้องเกษตรกร จากวันพุธที่แล้วนี่ มาถึงวันพุธนี้นี่ พี่น้องชาวไร่ สวนยางพาราหรืออะไรก็แล้วแต่นี่ เสียผลประโยชน์ไปแล้วก็เสียโอกาสไปมากมายก่ายกอง ดังจะเห็นว่าหารือกันนี่ทั้งสภา ทั้งซีกฝ่ายค้านพวกผม แล้วก็ซีกฝ่ายรัฐบาล ปัญหาของสินค้าราคาตกต่ำนะครับ นี่เพื่อนผู้แทนนั่งใกล้ ๆ ผมนี่ คุณากรจากสุรินทร์ถ้าท่านประธานได้ฟังมาตั้งแต่เช้า 30 กว่าคนนี่ ปัญหาราคาสินค้าตกต่ำทั้งหมด ท่านประธานครับ วันนี้บ้านนี้บ้านเมืองปัญหาทางการเมือง ผมก็เข้าใจอยู่ครับ ว่ามันมีปัญหาหนักพอสมควรอยู่ แต่ก็ช่วยไม่ได้ครับ เป็นเรื่องของกรรมมุนาวตติโลโก สัตว์โลกย่อมเป็นไปตามกรรม เพราะกรรมเป็นเครื่องชี้เจนตนา เป็นปัญหาของทางการเมือง แต่ปัญหาของปากท้องพี่น้องประชาชนนี่ ก็ยิ่งใหญ่ไม่แพ้ไปจากปัญหาทางการเมือง ผมคิดว่ามันยิ่งใหญ่กว่าอีกครับ เพราะประชาชนส่วนใหญ่นี่เป็นชาวเกษตรกร ประเทศไทยเรานี่เวลาหาเสียงกันนี่ ท่านประธานจะสังเกตเห็นว่าแต่ละพรรคมีนโยบายที่สวยหรู แต่ผลออกมานี่ ก็พี่น้องเกษตรกรนี่ตาย วันนี้ดังเห็นได้ชัด ท่านประธานครับ จริง ๆ แล้วนี่ผมจะพูดเฉพาะพืชเศรษฐกิจ แล้วก็พืชเพื่อการบริโภคเพื่อนการกินอย่างเดียว แต่บังเอิญเพื่อนผู้แทนราษฎรหลายท่านได้ฝากมา แม้กระทั่งว่าท่านรองฯ ศุภชัย โภชุนนี่ ก็ได้ฝากมา ท่านอดีตลองวสุ ฝากมาคุณหมอชลนาท สีแก้ว ก็ได้ฝากมา แต่ที่สุรินทร์บ้านผม คืออำเภอศรีภูมิและอำเภอศรคลองทาก น่าดีใจครับ ท่านประธานไม่มีปัญหาครับ เพราะว่าเขาโค่นตัดทิ้งเกือบหมดแล้วครับ ที่เหลือก็ปล่อยให้ตายครับ เพราะว่าไม่มีเงินซื้อปุ๋ยมาบำรุงรักษากับราคาของยางพาราที่เป็นอยู่จากวันนั้นมาถึงวันนี้ก็เพิ่งขึ้นมานิดหน่อยตะกี้ ที่ขึ้นมาก็เพราะว่า ก็โครงการของ อคส. ที่ไปซื้อยางพารานี่มาทำถุงมือยาง ไอ้แสนล้านน่ะ ก็กำลังเป้นข่าวเกี้ยวกราวกันอยู่ อันนี้ล่ะครับ กระทู้ที่ 4 ท่านอดีตรัฐมนตรีรัฐพงษ์ก็คงจะมาสอบถามแต่วันนี้ยางพาราในภาพรวมทั่วไปนี่ ก็ตกต่ำเอา ตกต่ำเอา ตกต่ำเอาไอ้นี่ผมฟังจากจังหวัดอื่น ๆ ในอีสานนะครับ ขึ้นมากิโลกรัม และยางถ้วยนี่ ลดลงเหลือกิโลกรัมละ 17 บาท น้ำยางดิบก็ลดลงอย่างน่าใจหาย ก็รัฐมนตรีจะตอบหรือไม่ตอบเรื่องยางหรือมามีวิธีการจัดการกันอย่างไรนั้นก็แล้วแต่ท่าน เพราะว่าเรื่องยางพารานั้น ผมในฐานะคนถาม ก็ได้คำฝากมาจากเพื่อนก็ส่วนตัว อำเภอผมก็โค่นกันเกือบหมดแล้ว ไปอุทัยธานีวันก่อน ไปบ้าน ส.ส. สุธาดา พรรคภูมิใจไทยก็กำลังโค่นอยู่พอดีเลย ยางพารา ผมถามว่าทำไม่โค่น ไม่มีอะไรทำ ก็เอาล่ะครับ มาถึงเรื่องข้าว วันนี้ทั้งภาคกลาง ภาคเหนือ ภาคอีสาน ราคาข้าวนี่ถือว่าเป็นราคาที่ตกต่ำอย่างน่าใจหายเลยครับ แล้วอาทิตย์ที่แล้วนี่ รัฐบาลนี่ ได้ตอบ ได้มาประกาศป่าวร้อง ชูผลงานความดีความชอบเรื่องของผลงานประกันรายได้ ช่างน่าดีใจนะครับ แต่ลึก ๆ จริง ๆ แล้วนี่ ไม่ได้ช่วยชาวนาเลย เราทำประกันอยู่ที่หลักของ 15,000 2,000 กว่าบาท แล้วไม่เกิน 14 ตัน แล้วชาวนาที่มีข้าวมีนานิด ๆ หน่อย ๆ นี่ไปขายในตลาดนี่ ก็แทบไม่ได้อะไรเลยครับ ไปขายในตลาดวันนี้ท่านลองถามได้เลยครับ ข้าวกิโลหนึ่ง ไม่ถึง 9 บาท 7-9 บาทครับ แล้วไอ้ส่วนต่างที่มันชุลมุนวุ่นวายนี่มันอยู่ตรงไหน ชาวบ้านเขาถามผมมาอย่างนี้ครับ ท่านประธานครับ ว่าการทำประกันข้าว หรือว่าการทำประกันพืชเศรษฐกิจหรือพืชเกษตร ทำเพื่อเกษตรหรือทำเพื่อกลุ่มทุน ที่เกิดช่องว่างกันอยู่ ก็สงสัยทำไมเขาจะไม่สงสัยล่ะครับ วันนี้ข้าวเปลือกนี่ถูกมากครับ แต่ข้าวสารนี่ แพงเอา ๆ ๆ ผมก็เลยถามเป็นข้อแรกก่อนว่า อยากให้ท่านรัฐมาตรีได้คุยเรื่องมาตรการนะครับที่จะช่วยชาวนานี่ นอกจากการการประกันรายได้นี่ ที่เป็นสูตรสำเร็จรูปของรัฐบาลนี่ มันอยู่ที่หน้าส่วนต่างขนาดนั้นนี่ เรายังมีส่วนอื่นอีกไหม ที่จะเข้ามาแทรกแซงราคาตลาด ราคาเพราะต้นทุนจากการผลิต ปัจจัยจากการผ ลิตของชาวนาแต่ละไร่ เป็นไร่หมดครับ ผมเองก็ทำงาน เพื่อนพ้อง น้องพี่ที่นั่งใกล้ ๆ นี่ ตั้งแต่เริ่มต้น รอบแรกไถกลบซัง ไร่ละ 200 บาท ก่อนจะหว่านก็จ้างอีกครับ ไร่ละ 250 เรียกว่า</w:t>
      </w:r>
      <w:r>
        <w:t xml:space="preserve"> </w:t>
      </w:r>
      <w:r>
        <w:t xml:space="preserve">“</w:t>
      </w:r>
      <w:r>
        <w:t xml:space="preserve">ไถพรวน</w:t>
      </w:r>
      <w:r>
        <w:t xml:space="preserve">”</w:t>
      </w:r>
      <w:r>
        <w:t xml:space="preserve"> </w:t>
      </w:r>
      <w:r>
        <w:t xml:space="preserve">หลังจากนั้นก็ไปซื้อพันธุ์ข้าว เรื่องของพันธุ์ข้าวนี่ ก็มีปัญหาอีกครับ บ้านติดกัน พี่น้องด้วยกันเริ่มจะซื้อพันธุ์ข้าวไม่ได้ จะมีข้อตกลง ซึ่งจะได้อภิปรายในวันนี้ล่ะครับ CPTPPTPP สร้างความเดือดร้อนให้กับชาวนาอีกแล้วครับ นี่ซื้อพันธุ์ข้าวอีก จากนั้นก็เอาไปหว่าน หว่านด้วยตัวเองหรือจ้างเขาหว่าน เสร็จแล้วก็ใส่ปุ๋ย ปุ๋ยก็ไม่ถูกครับ ท่านประธาน ถุงหนึ่งนี่ราคาต่ำสุด 500-800 บาท หลังจากนั้นก็ดูแลเข้าถึงฤดูเก็บเกี่ยว เก็บเกี่ยวนนี่วันนี้ ลดเกี่ยว ไร่หนึ่งไร่ก็คิด 500-600 บาท อีสานบ้านผมเขาคิดกันอย่างนี้จริง ๆ ครับ นี่ถามพรรคพวกผมได้ ท่านประธานก็มีพรรคพวกอยู่อีสานเยอะแยะ แต่ว่าท่านประธานก็ทำนา ค่าเก็บเกี่ยว 500-600 บาท มันรวมเท่าไรแล้วครับต่อไร่ ค่าขนส่งอีกครับ ท่านประธานครับ หลังจากนั้นนี่ ถ้าจะทำให้ข้าวทำให้ข้าวมันแห้ง ก็ต้องขนไปตากแดด วันนี้ถนนหนทางเป็นที่ตากข้าวครับ เพราะไม่อย่างนั้นนี่ พ่อค้าที่ลานกลางแจ้งนี่ ยิ่งเอาเปรียบชาวนา พูดมาก ท่านประธานเชื่อไหมครับ อยากใช้คำที่ชาวบ้านบอก เวลาออกไปขายข้างแห้ง ออกไปขายข้าวครับท่านประธาน เขาบอกว่าไปเอาเงินประยุทธ์มา ซึ่งจริง ๆ นี่ ผมไม่ใช้คำว่า ประยุทธ์หรอกครับ ไปเอาเงินมาซื้อ ไอ้ลานข้าวจะซื้อเยอะ ธนาคารก็ไม่ปล่อย วันนี้ก็เป็นที่ขุดรีดชาวนาที่เป็นกระดูกสันหลังของชาติ ที่เราเรียนมากันมาตั้งแต่เด็ก ๆ ที่เมื่อกี้บอกว่าทำนาปลังมีแต่หนี้กับฟาง ทำนาปลังมีแต่ซังกับหนี้ ผมถาม ธกส. ว่ามีอะไรพอจะมีอะไรช่วยได้บ้าง แค่นี้ล่ะ รัฐบาลสั่งมาแค่นี้ ส่วนต่างจากหอมมะลิ 12,000 กว่าบาท มีส่วนต่างอยู่ต่อตันก็ 20,000 กว่า ถ้าคุณไม่ถึงก็เรื่องของคุณ คุณขายได้ตันละเท่าไร แต่ให้ส่วนต่างขนาดนี้ ท่านพนฯ ท่านรัฐมนตรีที่ผมเคารพครับ ผมเชื่อว่าวิสัยทัศน์ของท่านนี่มากกว่านี้ครับ แต่ท่านคิดแต่ประกันนี่ สูตรสำเร็จอย่างนี่ ชาวนาเราอยู่ไม่รอดนะครับ ยิ่งวันนี้การทำนา ยิ่งแบบนี้การทำนา ก็ได้ผลิตผลของข้าวไม่ได้เต็มที่นะครับ ศรีสะเกษบ้านของอุบลศักดิ์ ของอุบลศักดิ์ดีหน่อยภาคกลาง แต่ของอีสานนี่เราไม่มีน้ำ น้ำนี่ หายากฝนไม่ตกตามฤดูการก็จบ ระบบชลประทานก็แย่ มีนิดเดียว มีประมาณ 12 เปอร์เซ็นต์ถ้าปีนี้มีน้ำเยอะ ถ้าไม่มีน้ำเยอะก็ 5 เปอร์เซ็นต์ ก็อาศัยน้ำธรรมชาติ พอน้ำธรรมชาติไม่มีข้าวก็ลีบ พอจะทำไปไม้ได้ข้าวแล้ว พอจะเกี่ยวฝนก็ตกเพราะพายุมาเหมือนกับปีนี้ ยิ่งไปกันใหญ่ครับ ผมอยากเห็นมาตรการของรัฐบาลที่มากกว่านี้ ช่วยเหลือชาวนา มีวิธีการที่ดีกว่านี้ ยกระดับชาวนาขึ้นมา จูงเขาขึ้นมาจากนา ให้อยู่อย่างมีความสุขล้วงไปบนกระเป๋าขวาเจอสตางค์ กินขนมที่โรงเรียน ลุกไปกินขนมที่โรงเรียน หลานไปกินขนมที่โรงเรียนมีสตางค์ แต่วันนี้ครับ ที่ท่านบอกว่าจะทำให้เศรษฐกิจเฟื่องฟู เฟื่องฟูไม่ได้หรอกครับ กำลังซื้อในชุมชนในชนบทมันไม่มี อีสานนี่มันมีข้าวเป็นตัวชูโรง ส่วนอย่างอื่นอาจจะ มีบ้าง มัน อ้อย หรือยางพาราก็นิดหน่อย ฉะนั้นผมอยากจะสรุปอยากให้ท่านรัฐมนตรีได้ตอบหรือนำเสนอว่ารัฐบาลนี้นี่ คิดนอกจากการประกันหรือคิดได้แค่นี้ได้กับชาวนา ชาวนาได้เตรียมการ ปีหน้าเขาจะได้รู้ว่า ปีหน้า ปี 64/65 ปีหน้า 63/64 เขาจะได้วางแผนถูกว่าปีนี้เขาจะไปขายมะนาว เอาข้าวเตรียมไปขายที่ดาวอังคารเหมือนกับผู้หลักผู้ใหญ่เขาว่าไว้น่ะ เขาจะได้วางแผนถูกครับ เบื้องต้นผมขอสอบถามเพียงแค่นี้เป็นเบื้องต้นก่อนครับ</w:t>
      </w:r>
    </w:p>
    <w:p>
      <w:pPr>
        <w:pStyle w:val="BodyText"/>
      </w:pPr>
      <w:r>
        <w:t xml:space="preserve">(ประธาน) เชิญท่านรัฐมนตรีว่าการกระทรวงพาณิชย์ ท่าน จุรินทร์ ครับ</w:t>
      </w:r>
    </w:p>
    <w:p>
      <w:pPr>
        <w:pStyle w:val="BodyText"/>
      </w:pPr>
      <w:r>
        <w:t xml:space="preserve">(ผู้เข้าร่วมประชุมชาย) ท่านประธานที่เคารพ กระผมจุรินทร์ ลักษณวิศิษฏ์ ส.ส. บัญชีรายชื่อ พรรคประชาธิปัตย์ และรัฐมนตรีว่าการกระทรวงพาณิชย์ ตอบกระทู้ถามสดของครุมานิตย์ สังข์พุ่ม นะครับ เมื่อกี้ท่านถามหลายเรื่องผมก็ขออนุญาตตอบปนกันไปเหมือนกับที่ท่านถามก็แล้วกันนะครับ ประเด็นสำคัญอันหนึ่ง ก็คือที่จับความได้ก็คือ ท่านบอกว่า รัฐบาลนี้นอกจากมีเรื่องของประกันรายได้แล้วนี่ ยังมีมาตรการอื่นอีกหรือไม่นี่ เกษตรกรผู้ปลูกข้าวก็ขออนุญาตเรียนให้ทราบว่า รัฐบาลชุดนี้ให้ความสำคัญอย่างยิ่งกับเกษตรกร ไม่ว่าจะปลูกอะไรก็ตาม ซึ่งนั่นหมายความว่า รวมไปถึงเกษตรที่ปลูกข้าวด้วย และที่สำคัญ ก็คือสำหรับข้าว เราก็อยากเห็นข้าวมีราคาสูงและราคาดี แต่ทั้งหมดนี่ ก็ไม่ได้ขึ้นกับมาตรการขอแต่เพียงอย่างเดียว ก็ขึ้นอยู่กับปริมาณผลผลิต และความต้องการในแต่ละปีด้วย อย่างปีการผลิตที่ผ่านมา ท่านประธานก็คงทราบมาท่านประธานก้คงทราบ ผมเคยกราบเรียนในสภานี้มาแล้วว่า เป็นยุคหนึ่งในรอบ 10 ปี ที่ราคาข้าวนี่</w:t>
      </w:r>
      <w:r>
        <w:t xml:space="preserve"> </w:t>
      </w:r>
      <w:r>
        <w:t xml:space="preserve">สูงสุดเป็นประวัติการ สำหรับข้าวเปลือกเจ้า ที่เป็นเช่นนั้นก็เพราะว่ามาตรการหลายมาตรการของรัฐบาลประกอบกับกลไกตลาดในช่วงระยะเวลานั้น แต่สำหรับปีนี้ภาพรวม ขอให้ท่านประธานได้รับทราบว่า ผลผลิตปี 63 สำหรับข้าว จะมากกว่าปีที่แล้ว ถึง ร้อยละ 6 ดังนั้นจะเพิ่มผลผลิตขึ้นมาอีกจำนวนไม่น้อยทีเดียว หมายความว่านอกจากนั้นในช่วงระยะเวลานี้ที่ข้าวอ่อนตัวลงมา ก็เพราะเหตุว่า ในช่วงพฤศจิกายน ถึงเดือนธันวาคม ผลผลิตข้าวนี่จะออกมา แล้วก็จะมีผลกระทบเช่นนี้ ในทุก ๆ ปีในช่วงระยะเวลาที่ผ่านมา รวมทั้งช่วงระยะเวลานี้นี่โรงสีได้ซื้อข้าวเก่าเก็บไว้ในราคาสูง อย่างที่กระผมได้กราบเรียน กับท่านประธาน และยังไม่สามารถที่จะระบายออกมาได้ ประกอบกับโรงสีขาดสภาพคล่องเพราะฉะนั้นตรงนี้จึงเป็นที่มา ที่รัฐบาลดำเนินการ ออกมาตรการหลายประการ ที่ผมจะขออนุญาตกราบเรียนท่านประธาน ได้รับทราบว่า ได้มีมาตรการอะไรบ้าง ที่จะช่วยดึงราคาขึ้นมาในตลาด มาตรการที่ 1 ก็คือคณะรัฐมนตรีได้มีมติให้ความเห็นชอบที่ภูเก็ตตอน ครม. สัญจรนะครับ ว่าเราจะมีมาตรการชะลอขาย หรือสถาบันเกษตรกรได้ชะลอข้าวเก็บไว้ก็จะมีเงินช่วยหลือในการสนับสนุนตันละ 1,500 บาท มาตรการต่อมา ก็คือถ้าเป็นสหกรณ์เก็บข้าวไว้ หรือซื้อมาเก็บสต็อกไว้ รวมทั้งโรงสีด้วย รัฐบาลก็จะช่วยร้อยละ 3 นี่ก็คือมาตรการที่ดำเนินการ นอกจากนั้นในส่วนของ ธกส. ในการที่จะให้สินเชื่อกับโรงสีเป็นกรณีพิเศษ เริ่มต้นตั้งแต่ 1 พฤศจิกายนที่ผ่านมา โดยสินเชื่อที่ว่า ให้ซื้อข้าวมาเก็บไว้ เป็นการลดปริมาณในตลาด ในอนาคตได้ โดยคิดดอกละ 0.01 เกือบจะเรียกว่าไม่คิดดอกเบี้ยเลย และมาตรการถัดมา ก็คือรัฐบาลก็มีสินเชื่อ SMEs ด้านการเกษตร โดยให้โรงสีสามารถกู้ไปในวงเงิน ละ 20 ล้านบาท โดยคิดดอกเบี้ยแค่ ร้อยละ 4 อย่างนี้เป็นต้น และสัปดาห์หน้า กระทรวงพาณิชย์ฯ โดยกรมการค้าภายใน</w:t>
      </w:r>
      <w:r>
        <w:t xml:space="preserve"> </w:t>
      </w:r>
      <w:r>
        <w:t xml:space="preserve">ก็จะได้เชิญธนาคารพาณิชย์แบงก์ชาติในการที่จะผ่อนคลายให้การการปล่อยสินเชื่อให้กับกรุงศรีฯ ในการที่จะไปเร่งรับซื้อข้าวจากเกษตรกรต่อไปด้วย นี่ก็คือสิ่งที่ขออนุญาตกราบเรียนตอบคำถามที่เพื่อนสมาชิกได้สอบถามเมื่อสักครู่ ว่ามีมาตรการใดบ้าง นอกจากนี้ ขอกราบเรียนท่านประธานครับว่าถ้าสมมติไม่ว่าพืชเกษตรตัวใดใน 5 ตัว ข้าว มันยาง ปาล์ม ข้าวโพด ลดลงมาที่รายได้ที่ประกัน รัฐบาลก็มีนโยบายประกันรายได้เกษตร ซึ่งอันนี้เป็นตัวช่วยสำคัญที่ช่วยให้ชาวนาผู้ปลูกข้าว สามารถมีรายได้ตามรายได้ที่ประกันไว้ เช่น ข้าวเปลือกเจ้า รัฐบาลประกันรายได้ที่ตันละ 100 บาท ถ้าข้าวเปลือกเจ้าลดลงมา ก็จะมีส่วนต่างตันละ 3,000 บาท เพราะฉะนั้นเกษตรกรก็จะมีรายได้เพิ่มขึ้นแทนที่จะมีทางเดียว ประกันรายได้ ก็จะมีรายได้ 2 ทาง เข้าประเป๋า 2 กระเป๋า กระเป๋าซ้ายก็จะมีการขายในตลาดได้ตันละ 7,000 ใส่กระเป๋าซ้าย แต่ก็จะมีเงินส่วนต่างอีก 3,000 บาทใส่กระเป๋าขวาไว้ 3,000 รวมแล้วกระเป๋าซ้าย 7,000 กระเป๋าก็เป็น 10,000 บาท ที่รัฐบาลได้ประกัน และคณะรัฐมนตรีมีมติเห็นชอบแล้วในการประชุมคณะรัฐมนตรีสัญจรที่ภูเก็ตให้เริ่มต้นนโยบายประกันรายได้ผู้ปลูกข้าวในฤดูกาลผลิตปีนี้โดยเมื่อวัน 2 วันที่ผ่านมา คณะอนุกรรมการก็ได้เคาะเงินส่วนต่างได้เสร็จเรียบร้อยแล้ว ซึ่งรายได้ที่ประกันและเงินส่วนต่างที่เกษตรกรจะได้รับนั้นขออนุญาตกราบเรียนต่อท่านประธานตรงนี้ครับ ข้าวเปลือกหอมมะลิประกันรายได้ ตันละ 15,000 ครัวละไม่เกิน 14 ตัน ส่วนต่างจะได้ ตันละ 2511 บาท ข้าวเปลือกหอมมะลินอกเพื้นที่ ตันละ 14,000 จะได้ส่วนต่างตันละ 2,137 บาท ข้าวเปลือกเจ้า ได้ตันละ 10,000 มีส่วนต่าง</w:t>
      </w:r>
      <w:r>
        <w:t xml:space="preserve"> </w:t>
      </w:r>
      <w:r>
        <w:t xml:space="preserve">ตันละ 1222 บาท ข้าวเปลือกหอมปทุมประกันตันละ 11,000 จะมีส่วนต่าง 1,066 บาท ข้าวเหนียวประกันตันละ 12,000 จะมีส่วนต่าง 2,084 บาท และเพราะเหตุที่ประกับตามนี้เงินงวดแรกที่จะออกในช่วงอีกไม่กี่วันข้างหน้านี่นะครับ ก็จะในวันที่ 16 พฤศจิกายน อีก 4-5 วันนี้น่ะครับ ให้ผู้ปลูกข้าวแต่ละชนิดได้เงินส่วนต่างสูงสุดดังนี้ครับ ถ้าใครปลูกข้าวเปลือกหอมปทุม ก็จะได้รับเงินส่วนต่างสูงสุดรวมกันถึง 26,774 บาท ถ้าใครปลูกข้าวเหนียวก็จะได้ส่วนต่างสูงสุดถึง 33,349 บ บาท ถ้าปลูกข้าวเปลือกเจ้าก็จะได้ 33,670 บาท ถ้าปลูกข้าวเปลือกหอมมะลินอกพื้นที่ ก็จะได้สูงสุดถึง 34,199 บาท และถ้าปลูกข้าวหอมมะลิก็จะได้สูงสุดถึง 47,500… 40,756 บาท ต่อครัวเรือนอันนี้ก็เป็นตัวช่วยใน นโยบายประกันรายได้ของรัฐบาล นอกจากนั้นขออนุญาตกราบเรียนกับท่านประธานครับว่า รัฐบาลก็ไม่ได้มีนโยบายเฉพาะแต่เพียงเท่านี้ ก็ยังมีมาตรการ ที่จะมีเงินช่วยพิเศษอีก ที่เรียกว่าเงินค่าพัฒนาคุณภาพข้าว ไร่ละ 1,000 บาท ครอบครัวละไม่เกิน 20 ไร่ นั่นแปลว่าก็จะได้รับตัวช่วยอีกตัวหนึ่ง อีกครอบครัวละไม่เกิน 20,000 บาท อันนี้ก็คือสิ่งที่ขออนุญาต ที่จะกราบเรียนท่านประธานแต่ 1,000 บาทนี้จะแบ่งเป็น 2 งวด คือ 500 งวดต่อไปก็ 500 บาท อันนี้ก็คือสิ่งที่อยากจะกราบเรียนกับท่านประธานว่าเป็นตัวช่วยที่จะช่วยชาวนาว่าเพื่อลดปัญหารายได้ลดลง ถ้าอยู่ในช่วงที่ราคาข้าวตกต่ำลง แต่ทั้งหมดนี้ก็ไม่ได้แปลว่าราคาข้าววันนี้ก็ไม่ได้ลดลงมาทั้งหมดนะครับ ข้าวหอมมะลิ ราคาวันนี้ก็ยังอยู่ที่ 11,500 อันนี้เป็นราคาเป็นทางการ ถึง 12,000 นอกจากนั้นข้าวเปลือกของปทุม ก็มีถึง 10,200 เป็นต้น พี่น้องประชาชนทราบดีอยู่แล้ว ผมจะไม่ใช่เวลาตรงนี้ที่จะกราบเรียนกับท่านประธาน เพียงแต่ว่าสิ่งสุดท้ายที่จะขออนุญาตเรียนว่า รัฐบาลก็ให้ความสำคัญที่จะเข้าไปดูแลเกษตรที่ปลูกข้าว สัปดาห์ที่แล้วที่ผมต้องเลื่อนการตอบกระทู้ก็เพราะว่าจำเป็นที่จะต้องไปประชุมกรรมการนโยบายข้าวที่ท่านนายกฯ เป็นประธาน ที่จะต้องเสนอช่วยเกษตรที่ปลูกข้าว คือ การเคาะยุทธศาสตร์ข้าวไทย 5 ปี ตั้งแต่ปี 2563 2564 2566 ไปจนกระทั่งปี 2567 โดยได้เคาะยุทธศาสตร์วิสัยทัศน์ใน 5 ปี ว่าต่อไปนี้ใน 5 ปี เราจะทำให้ไทยเป็นผู้นำการผลิตการตลาดข้าวและผลิตภัณฑ์ข้าวของโลกแล้วก็ระบุชัดว่าจะมีข้าว 7 ชนิดประกอบด้วย ข้าวหอมมะลิ ข้าวหอมไทย ข้าวขาวพื้นนุ่ม ข้าวขาวพื้นแข็ง ข้าวสี และข้าวคุณลักษณะพิเศษ โดยจะเน้นตลาด 3 ตลาด เช่น ตลาดพรีเมียม ทั่วไป ตลาดเฉพาะและที่สำคัญคือภาพการผลิตมีเป้าหมายชัดเจนที่เป็นรูปธรรม พบว่า ใน 5 ปี เราจะลดต้นทุนการผลิตให้ชาวนาให้ได้จากไร่ละ 6,000 บาท เป็น 30,000 บาท ต่อไร่ นอกจากนั้นจะมีเป้าหมายเพิ่มผลผลิต ปัจจุบันกิโลละ เป็นไร่ละ 600 กิโลกรัมต่อไร่ ทั้งหมดนี้จะมีผลในการช่วยเพิ่มผลผลิต และลดต้นทุน และช่วยให้ชาวนา โดยอัตโนมัติด้วย และที่สำคัญ คือ จะมุ่งเน้นในการเพิ่มพันธ์ุข้าวใหม่ ๆ ให้ได้ 12 พันธุ์ภายใน 5 ปี ระบุไว้ชัดเจนว่า เป็นข้าวพื้นนุ่ม 4,000 ข้าวพื้นขาว ข้าวหอมไทย 2,000 และข้าวโภชนาสูง 2,000 รวมเป็น 12 พันธุ์ซึ่งจะมุ่เน้นพันธุ์ข้าวไม่น้อยกว่าปีละ 2 ครั้ง เพื่ออะไรครับ เพื่อส่งเสริมนวัตกรรมและวิจัยพัฒนาพันธุ์ข้าวใหม่ ๆ เพื่อไปสู้ในตลาดโลกได้ต่อไป อันนี้คือสิ่งที่กล่าวเรียนครับ</w:t>
      </w:r>
    </w:p>
    <w:p>
      <w:pPr>
        <w:pStyle w:val="BodyText"/>
      </w:pPr>
      <w:r>
        <w:t xml:space="preserve">(ประธาน) เชิญท่าน ส.ส. คุณมานิตย์ถาม</w:t>
      </w:r>
      <w:r>
        <w:t xml:space="preserve"> </w:t>
      </w:r>
      <w:r>
        <w:t xml:space="preserve">ครั้งที่ 2 ครับ</w:t>
      </w:r>
    </w:p>
    <w:p>
      <w:pPr>
        <w:pStyle w:val="BodyText"/>
      </w:pPr>
      <w:r>
        <w:t xml:space="preserve">(ผู้เข้าร่วมประชุมชาย) ท่านประธานที่เคารพครับ ผมกราบขอบพระคุณท่านรัฐมนตรีชี้แจง จริง ๆ เอกสารที่ผมถือมันตรงกันครับ ไม่ได้ต่างกันเลย เป็นประกาศของรองอธิบดีราชการ แทนอธิบดีกรมการค้าภายในกำกับดูแลและกำหนดเกณฑ์ประกาศอ้างอิง เรื่องของการประกันรายได้เกษตรเรื่องการประกันข้าว ถ้าฟังรัฐมนตรีพูด และรัฐบาลพูด ชาวนานี่น่าชื่นใจ ท่านรัฐมาตรีครับ ถ้าท่านว่างวันไหนนี่ ท่านใส่แมสก์ ใส่หมวกเดินที่สุรินทร์บ้านผม ศรีสะเกษ โคราช มหาสารคาม ท่านประธานวิปนี่ ฝ่ายค้านผมนี่ ไปถามชาวนาดูเถอะครับ สิ่งที่ท่านพูด เช่น เรื่องการชะลอนี่ เจ้าหนี้นี่เอารถมารอคันแทนา ก็คือหัวนาล่ะครับ ขนข้าวไปขาย เพราะหนี้ ธกส. เรียก ทุกฝ่ายเรียก ลูกจะไปโรงเรียน ข้อเท็จจริงมันไม่ใช่ครับ ทุกวันนี้กิโล วันนี้นี่ 9 บาทนี่เขาโทร. มาบอกผม รัฐมนตรีชี้แจงข้อมูลจากราชการแต่ผมนี่ ตาสี ตาสา ยายมี ยายมา จริง ๆ นี่ เขาบอกว่า เขาจะตายแล้ว ผมอยากเห็นวันนี้เอาไปเอามารัฐมนตรีนี่ รัฐมนตรีก็ให้ข้อมูลจากเอกสาร ชาวนาก็ไม่ได้อะไรเลย ผมอยากเห็นเป้า จุดสรุป ว่าชาวนานี่ ปีนี้ จะได้ข้าวถึงเดือนละ 18,000 ไหม ให้เก็บไว้กี่เดือน และข้าวที่ล้น Stock นี่ ไม่นำไปแลกสินค้า หรือเครื่องมือยุทธกรณ์ความมั่นคง เช่นเสื้อเกราะของตำรวจ อาวุธปืน ผมไม่พูดถึงเรือดำน้ำ ผมจะไม่พูดเดี๋ยวหาว่าก็ไปแลกมาสิครับ มันก็จะทำให้ชาวนานี่ ราคานี่ มันดีขึ้นมาจริง ๆ ผมไม่อยากเห็นการโต้ตอบระหว่างผมกับรัฐมนตรีนี่ที่สวยหรูแต่ชาวนาไม่ได้อะไรเลย ชาวสวนยางไม่ได้อะไรเลย ผมอยากจะเห็นที่ประกาศเหมือนตอนหาเสียงพรรคการเมืองหนึ่ง เข้าเรียกแผ่นขึ้นโปสเตอร์ เพราะผมไม่นิยม ข้าวหอมมะลิ 18,000 พอนักข่าวถาม เมื่อไรจะได้ 18,000 ไปขายดาวอังคารสิ ดาวอังคารมันไม่มีร้านรับซื้อข้าว เขาก็ต้องขายอยู่สุรินทร์ ขายอยู่ศรีสะเกษ ขายอยู่สารคาม ขายอยู่แถวนี้ล่ะครับ แล้วก็ขายด้วยน้ำตาม วันนี้นี่ชาวนา</w:t>
      </w:r>
      <w:r>
        <w:t xml:space="preserve"> </w:t>
      </w:r>
      <w:r>
        <w:t xml:space="preserve">ยิ่งตายกัน ซื้อขายนี่ ในชนบทที่ผมกราบเรียนนี่ มันไม่ได้ ผมอยากเห็นมาตรการรัฐบาลนี่ประกาศ เอาละปีนี้ไม่ทันชาวนานี่ขายข้าวมาแล้วเดือนกว่า พอรัฐบาลประกาศเรื่องนี้ ข้าวลดอีก นี่พิษณุโลกบ้านเพื่อนผมข้าวลด เมื่อรัฐบาลประกาศ ผมก็ประกาศเป็นมาตรการ</w:t>
      </w:r>
      <w:r>
        <w:t xml:space="preserve"> </w:t>
      </w:r>
      <w:r>
        <w:t xml:space="preserve">แต่ผมอยากเห็นรัฐบาลนี่ให้ประกาศ</w:t>
      </w:r>
      <w:r>
        <w:t xml:space="preserve"> </w:t>
      </w:r>
      <w:r>
        <w:t xml:space="preserve">เป็นมาตรการจะเข้าไปแทรกแซงหรือทำอะไรนี่ ผมไม่อยากเห็นชาวนานี่อยู่ในสภาพอย่างนี้ ซึ่งจริง ๆ แล้วนี่ผมไม่อยากมาที่จะทำให้รัฐบาลเสียเวลสแต่ปัญหา</w:t>
      </w:r>
      <w:r>
        <w:t xml:space="preserve"> </w:t>
      </w:r>
      <w:r>
        <w:t xml:space="preserve">หนัก ก็คือปัญหาความยากจน รายจ่าย เพิ่มรายได้ กินอิ่มนอนหลับ ของพี่น้องชาวเกษตรกร เป็นปัจจัยปัญหาหลัก เราไปกล่าวเล่าแจ้งว่า จะให้คุณอยู่ดีกินดีมีความสุขกันถ้วนหน้า แต่วันนี้ชาวนานี่เป็นคนส่วนใหญ่นี่ ผมไม่ได้มาใส่ร้ายรัฐมนตรีนะครับ</w:t>
      </w:r>
      <w:r>
        <w:t xml:space="preserve"> </w:t>
      </w:r>
      <w:r>
        <w:t xml:space="preserve">ผมไม่ได้อยากใส่ร้ายรัฐบาลครับ ผมอยากเห็นสักประโยคหนึ่ง รัฐบาลหาความมั่นคง แต่ผมอยากเห็นว่ารัฐบาล มีความมั่นคงสักทีหนึ่งนะครับ เมื่อชาวนามั่นคงนี่ เกษตรกรมั่นคง ชาวสวนยางมั่นคงนี่ ผมว่าปัญหาทางการเมืองจะลดลงครับ</w:t>
      </w:r>
    </w:p>
    <w:p>
      <w:pPr>
        <w:pStyle w:val="BodyText"/>
      </w:pPr>
      <w:r>
        <w:t xml:space="preserve">(ประธาน) ครับ เวลาหมดลง</w:t>
      </w:r>
    </w:p>
    <w:p>
      <w:pPr>
        <w:pStyle w:val="BodyText"/>
      </w:pPr>
      <w:r>
        <w:t xml:space="preserve">(ผู้เข้าร่วมประชุมชาย) เพราะพี่น้องอยู่ดีมีสุข กินอื่มนอนหลับล่วงซ้ายเจอตังค์ ล้วงขวาเจอตังค์</w:t>
      </w:r>
      <w:r>
        <w:t xml:space="preserve"> </w:t>
      </w:r>
      <w:r>
        <w:t xml:space="preserve">รัฐมนตรีก็ตอบ 2 กระเป๋า ล้วงซ้ายก็มีสตางค์ ล้วงขวาก็มีสตางค์</w:t>
      </w:r>
      <w:r>
        <w:t xml:space="preserve"> </w:t>
      </w:r>
      <w:r>
        <w:t xml:space="preserve">คนไปทวงหนี้ครับ ทุกวันนี้นี่ เอาล่ะครับ ท่านรัฐมนตรีครับ เกรงใจเกรงใจรัฐมนตรี เกรงใจประธาน ปกติท่านเตือนด้วยสัญลักษณ์ วันนี้ท่านติงผมด้วยวาจา ฝากถึงรัฐบาล วว่าให้เห็นใจพี่น้องเกษตรกร ให้เห็นใจความยากจน อยากให้เห็นใจแก้ปัญหาให้กับชาวไร่ชาวนาอย่างจริงจัง ท่านจะอยู่ไป 10 ปี 20 ปี ตามนโยบายยุทธศาสตธ์ชาติเอาเถอะครับ ขอให้พี่น้องอยู่ดีกินดี กินอิ่มนอนหลับกินอิ่มนอนหลับ หนี้สินแค่นี้ผมก็พอใจแล้วครับ ขอบคุณครับ</w:t>
      </w:r>
    </w:p>
    <w:p>
      <w:pPr>
        <w:pStyle w:val="BodyText"/>
      </w:pPr>
      <w:r>
        <w:t xml:space="preserve">(ประธาน) ขอเชิญรัฐมีเวลาอีก 2 นาทีครึ่งครับ</w:t>
      </w:r>
    </w:p>
    <w:p>
      <w:pPr>
        <w:pStyle w:val="BodyText"/>
      </w:pPr>
      <w:r>
        <w:t xml:space="preserve">(ผู้เข้าร่วมประชุมชาย) กราบเรียนท่านประธานครับ</w:t>
      </w:r>
    </w:p>
    <w:p>
      <w:pPr>
        <w:pStyle w:val="BodyText"/>
      </w:pPr>
      <w:r>
        <w:t xml:space="preserve">(ผู้เข้าร่วมประชุมชาย) กราบเรียนท่านประธานครับ ก็ขออนุญาตเรียนกับท่านประธานครับว่า ที่เพื่อนสมาชิกให้รัฐบาลเห็นใจเกษตรกร ก็อยากเรียนว่าก็คิดตรงกันครับ ผมก็เป็นคนหนึ่ง ผมเป็นผู้แทนราษฎรเช่นเดียวกับท่านครูมานิตย์ สังข์พุ่ม ครับ ผมเข้าใจปัญหาเกษตรกรดี แล้วเราก็มีหัวใจ มีจิตวิญญาณที่จะช่วยเหลือเกษตรกรเหมือนกันครับ อันนี้ก็ขอให้ท่านได้สบายใจ มาตรการต่าง ๆ ท่านถามว่า ชาวนาได้อะไร คราวจริงผมตอบไปแล้วนะครับ ได้ทั้งเงินส่วนต่าง ได้ทั้งเงินช่วยอีกไร่ละพัน แล้วก็รวมทั้งได้มาตรการเสริมอื่น ๆ อีกหลายมาตรการรวมแล้วนี่ครอบครัวหนึ่งนี่ ตกสูงสุดถึง 60,000 บาทก็มีครับอันนี้ก็คือสิ่งที่ขออนุญาตเรียน นอกจากเอาข้าวไปขายได้ราคาตามตลาดแล้ว นี่คือสิ่งที่ขอเรียน ภาพรวมกว้าง ๆ สำหรับเรื่องยางก็ขออนุญาตเรียนท่านประธาน เพราะว่าท่านพาดพิง 2-3 รอบ ก็ขอชี้แจงนะครับ ว่าราคายางนี่ ณ เวลานี้ ก็ถือว่ากระเตื้องขึ้นที่ผ่านมาเพียงแต่ที่ทำให้ท่านเห็นว่า ความรู้สึกว่ามันตกลงนี่ ก็เพราะว่าราคามันสูงโด่งขึ้นไปมาก แต่ว่าตอนนี้ก็เริ่มปรับฐานลงมา แต่แม้ปรับฐานลงมาในช่วงระยะเวลานี้ ก็ต้องถือว่า ราคายาง ก็ยังดีกว่าในช่วงระยะเวลาที่ผ่านมา ผมได้ตรวจสอบเรื่องราคายาง ยางแผ่นดิบ ราคาเพิ่มจาก 40 กว่าบาทต่อกิโล ชั้น 3 นะครับ รวมทั้งยางแผ่นรมควัน ขึ้นไป 60 กว่าบาทครับ ยางก้อนถ้วยขึ้นไปจากกิโลฯ ละ 16-17 เดี๋ยวนี้ขึ้นไปกิโลละ 21 22 และโดยเฉพาะอย่างยางก้อนถ้วยในภาคอีสาน ราคาจะดีกว่ายางก้อนถ้วย ถึง 2 บาทโดยประมาณ ยางก้อนถ้วยในภาคอีสานก็อยู่ในราคาที่เกษตรกรไปได้ แต่ถ้าราคาตกลงมากว่ารายได้ที่ประกัน เช่น ยางแผ่นดิบนี่ราคา 60 บาท เมื่อไหร่ ก็มีเงินส่วนต่างจุนเจือเกษตรกรชาวยางพารา เราประกัน 23 ถ้าลงมาต่ำกว่า 23 ก็ยังมี 3 บาทก็ยังเอาเข้ากระเป๋าขวา บวกกับยี่สิบกระเป๋าซ้ายให้กับเกษตรกร เช่นเดียวกัน รวมทั้งมาตรการเสริม กราบเรียนตรงนี้เพราะว่าเวลาหมดแล้ว อยากให้เพื่อนสมาชิกนะครับ ว่าหัวใจเรานี่ตรงกัน เราเป็นเกษตรกรเช่นเดียวกัน เพราะฉะนั้นเราเห็นใจและให้ความสำคัญกับการแก้ปัญหาเกษตรกร ขอบคุณครับ ท่านรัฐมนตรี ถามสดด้วยวาจานะครับ ท่านครูมานิตย์ เป็นกระทู้ถามสดด้วยวาจา ผมขอเอาของท่านสุชาติ อุตสาหะ ขึ้นมาถามรัฐมนตรีก่อนครับ ขอบคุณครับ</w:t>
      </w:r>
    </w:p>
    <w:p>
      <w:pPr>
        <w:pStyle w:val="BodyText"/>
      </w:pPr>
      <w:r>
        <w:t xml:space="preserve">(ผู้เข้าร่วมประชุมชาย) กราบเรียนท่านประธานสภาฯ ที่เคารพ ผมสุชาติ อุสาหะ สมาชิกสภาผู้แทนราษฎร … พรรคพลังประชารัฐวันนี้ผมมีกระทู้ถามสดนะครับ ที่จะถามท่านประธานผ่านไปยังท่านรัฐมนตรีว่าการกระทรวงการคลัง ท่านรัฐมนตรีอาคม ในเรื่องของโครงการคนละครึ่ง เปิดให้ประชาชนได้ใช้จ่ายจากโครงการคนละครึ่ง ซึ่งรัฐฯ นี่ช่วยค่าใช้จ่ายสินค้าอุปโภค บริโภคต่าง ๆ ในกับประชาชนนี่ ในวงเงินไม่เกินวันละ 150 บาท ระยะโครงการตลอด 3 เดือนกว่า ๆ ถ้านับจาก 23 ตุลาคมนี่ ก็คือในวงเงินไม่เกิน 1,000 บาท มาประมาณ 19 วันนี้ คนไทยเริ่มรู้สึกแล้วว่าโครงการนี่เป็นโครงการที่มีประโยชน์ในการลดค่าครองชีพมากกว่าที่คิดไว้ ที่จะออกโครงการนี้ และเข้าร่วมโครงการคนละครึ่งมีคนสมัครน้อยมากตามโครงการนี้นะครับกังวลว่าจะหาร้านค้าใช้จ่ายได้หรือไหม เพราะร้านค้าที่รัฐบาลอนุมัติให้เข้าร่วมโครงการ เป็นร้านค้ารายย่อยครับ แผงลอย แล้วก็ต้องใช้ผ่านแอปพลิเคชันตามอะไรบ้างก็เป็นกังวลว่าจะหาจากร้านค้าเหล่านี้ได้หรือเปล่านะครับ แต่สิ่งที่เห็นนะครับ 19 วันที่ผ่านมานี่ หลังจากเราเริ่มใช้จริงนี่นะครับ ได้รับเสียงสะท้อนที่ดีมากนะครับ ทั้งจากฝั่งผู้จ่าย และร้านค้าที่เข้าร่วมโครงการ และมีเสียง เข้าร่วมอยากสมัครรับสิทธิ ในเฟส 2 นะครับ ซึ่งก็ได้ดำเนินการในวันนี้นะครับ วันที่ 11 อีกครั้งน่ะครับ พี่น้องประชาชนจากจังหวัดเพชรบุรีนี่ฝากผมมานะครับ เดิมครอบครัวเขานี่ แทบจะไม่ได้กินกุ้งกันเลยนะครับ เพราะราคาแพงมาก กิโลละ 280 บาท มีโครงการคนละครึ่ง ใช้เงินคนละ 125 บาท ก็ซื้อกุ้งให้ลูกหลานทานกันได้ทั้งครอบครัว ขณะที่อีกรายหนึ่งนะครับ เล่าให้ฟังว่า เขาต่อคิวซื้อเป็ดพะโล้ เจ้าโปรดของภรรยาเขานี้ ได้เพียง 60 บาท จากเดิมนะครับ 120 บาท เช้นเดียวกับพนักงานบริษัท บริษัทหนึ่งเหมือนกันนะครับ ซึ่งวันหนึ่งใช้เงินวันละ 100 กว่าบาท ซื้อขนม และเครื่องดื่มในมื้ออาหาร แต่ในโครงการคนละครึ่งนี่ ทำให้รายจ่ายลดลงไม่ถึง 60 บาท ขณะที่ในฝั่งผู้ขาย ขายข้าวเกียบปากหม้อนะครับ ซึ่งเป็นกลุ่มที่หลาย ๆ คนคิดว่าอาจจะไม่ได้รับประโยชน์จากโครงการนี้ เพราะปรับตัวไม่ได้ คุณป้ากับเป็นหนึ่งในแม่ค้าที่รับชำระเงินผ่านโครงการคนละครึ่ง โดยเล่าให้ฟังว่า ตอนแรกก็ยาก แต่ก็ค่อย ๆ เรียนรู้ไปกับลูกค้านี่ล่ะครับ แต่ขณะนี้ใช้คล่องแล้ว และร้านค้าส่วนใหญ่ได้มีการเข้าร่วมโครงการคนละครึ่งทำให้ยอดขายเพิ่มขึ้น ที่ผมจะถามท่านรัฐมนตรีอาคมนะครับ รัฐมนตรีว่าการกระทรวงการคลัง ก็คือว่าความรู้สึกของประชาชนที่มีต่อ การประชาสัมพันธ์คนละครึ่ง มากกว่านี้ทางกระทรวงมีแผนอย่างไรครับ</w:t>
      </w:r>
    </w:p>
    <w:p>
      <w:pPr>
        <w:pStyle w:val="BodyText"/>
      </w:pPr>
      <w:r>
        <w:t xml:space="preserve">(ประธาน) เชิญท่านรัฐมนตรีว่าการกระทรวงท่านอาคมได้ตอบชี้แจงครับ</w:t>
      </w:r>
    </w:p>
    <w:p>
      <w:pPr>
        <w:pStyle w:val="BodyText"/>
      </w:pPr>
      <w:r>
        <w:t xml:space="preserve">(ผู้เข้าร่วมประชุมชาย) กราบเรียนท่านประธานสภาผู้แทนราษฎรที่เคารพ ท่านสมาชิกผู้ทรงเกียรติทุกท่าน ขออนุญาตกราบเรียนต่อประเด็นคำถามที่สักครู่นี้ ที่ท่านสภาผู้แทนราษฎรได้ถามถึงโครงการคนละครึ่ง ขออนุญาตนะครับ ว่าโครงการนี้เป็นอีกหนึ่งของโครงการของรัฐบาลนี้นะครับ ที่จะกระตุ้นเศรษฐกิจที่เราประสบภาวะแพร่ระบาดของโควิดนะครับ ซึ่งก็มีหลายมาตรการด้วยกัน สิ่งหนึ่งที่เรายังไม่สามารถรับนักท่องเที่ยวได้ในเวลานี้นั้น สิ่งหนึ่งที่เราทำได้ คือ การใช้จ่ายภายในประเทศ โดยเฉพาะอย่างยิ่งการใช้จ่ายของประชาชนนั้นก็มี 2 ด้าน ด้านหนึ่งก็คือด้านผู้ขาย อีกด้านหนึ่ง คือ ด้านผู้ซื้อ คือ ประชาชน ด้านผู้ขายนั้นก็มีโครงการคนละครึ่ง ซึ่งก็เป็นการร่วมกันระหว่างผู้ขายและรัฐบาลก็จะเติมเงินให้ครึ่งหนึ่ง นี่ก็เป็นส่วนหนึ่งที่รวมไปถึงระดับเศรษฐกิจฐานรากนะครับ ก็จะมีเสียงบ่นอยู่ตลอดเวลาว่า มาตรการต่าง ๆ นั้น ก็จะช่วยในเรื่องของกลุ่มคนรวย กลุ่มคนจน หรือผู้ค้ารายย่อยนี่ ก็มีตอบคำถามนี้นะครับ ขออนุญาตตอบภายในประเทศนั้นก็จะมีอยู่ 3 เรื่องใหญ่ ๆ นะครับ เรื่องที่ 1 ก็เป็นเรื่องของการเพิ่มกำลังซื้อของผู้ที่มีบัตรสวัสดิการนะครับ ซึ่งอันนี้ก็เติมเงินไป 500 บาท ต่อคน ต่อวัน ส่วนที่ 2 คนละครึ่งนี่ ก็เน้นไปทางผู้ขายอย่างไรก็ตามนั้น จะขายของได้ก็ต้องมีผู้ซื้อให้สิทธิ์ทั้งร้าน ให้สิทธิ์ทั้งผู้ซื้อ ส่วนอันที่ 3 นั้น ที่มีผลวันที่ 23 ตุลาคมนั้น ก็คือ ช็อปดีมีคืนช็อปดีมีคืนนี้ก็เป็น การตอบรับจากรประชาชนอย่างมากนะครับ ที่จะใช้จ่าย หรือ Shopping ในวงเงิน 30,000 ในปี 2563 คือชำระในปี ภายในเดือนมีนาคมเฉพาะในเรื่องของโครงการคนละครึ่งนี้นะครับ มีกรอบระยะเวลาก็ 23 เริ่มใช้ 23 ถึง 31 ธันวาคมนะครับ จริง ๆ แล้วนี่ อย่างที่ท่านสมาชิกผู้แทนราษฎร ได้กล่าวไว้สักครู่นี้นั้น ประชาชน ร้านค้ายังไม่ชิน เพราะในร้านค้านั้นเราเปิดให้ลงทะเบียนมาตั้งแต่วันที่ 1 ตุลาคมนะครับ ลงทะเบียนนั้น 26 ตุลาคม เริ่มใช้จริงนั้น ตุลา จากข้อมูลที่เราได้นะครับ ลักษณะที่ในช่วงต้น ๆ นั้น อาจจะมีคนที่มาจดทะเบียนนั้นนี่น้อยนะครับ เพราะยังไม่มั่นใจเลย ว่าเรามีประเป๋าตังให้ผ่านโทรศัพท์มือถือโดยมีธนาคารกรุงไทยเป็น</w:t>
      </w:r>
      <w:r>
        <w:t xml:space="preserve"> </w:t>
      </w:r>
      <w:r>
        <w:t xml:space="preserve">ผู้ออกแบบระบบให้ โดยเฉพาะช่วงหลัง ๆ นั้น ก็เริ่มมีผู้ที่เริ่มเรียนรู้ในเรื่องของการใช้เทคโนโลยีตัวนี้ ก็เริ่มเข้ามาสู่ในระบบมาขึ้น ประเด็นสำคัญ ก็คือว่า การใช้จ่าย เมื่อเราออกให้ให้รัฐบาลจริง ๆ แล้วที่เราออกโปรโมชันซึ่งมากกว่าภาคเอกชนด้วยซ้ำไปนะครับ คือสินค้าใด ๆ ก็ตามที่ท่านซื้อนั้น ก็ไม่ว่าจะไปทานอาหาร ร้าน OTOP ต่าง ๆ อะไรต่าง ๆ พวกนี้ รัฐบาลออกให้ครึ่งหนึ่งเลยครับ ดังนั้นจึงออกกำลังทรัพย์ในการซื้อของส่วนนี้ เพราะฉะนั้น ในช่วงหลัง ๆ นั้น ก็เริ่มมีประชาชนก็สมัครเข้ามากันเยอะนะครับ แล้วก็เท่าที่ผมไปสัมผัสเช่นเดียวกันนะครับ ภาคใต้ก็มีร้านอาหาร ซึ่งส่วนใหญ่แล้ว ประชาชนนิยมไปร้านอาหารมากกว่า เพราะบางทีร้านอาหาร</w:t>
      </w:r>
      <w:r>
        <w:t xml:space="preserve"> </w:t>
      </w:r>
      <w:r>
        <w:t xml:space="preserve">นั้นก็อาจจะโดยปกติเวลานั้นก็อาจจะ</w:t>
      </w:r>
      <w:r>
        <w:t xml:space="preserve"> </w:t>
      </w:r>
      <w:r>
        <w:t xml:space="preserve">มีร้านอาหาร ร้านอาหารอาจจะมีราคาแพงนะครับ</w:t>
      </w:r>
      <w:r>
        <w:t xml:space="preserve"> </w:t>
      </w:r>
      <w:r>
        <w:t xml:space="preserve">เพราะฉะนั้นอาจจะจ่ายไม่ได้ เมื่อออกครึ่งหนึ่งนั้น ค่าใช้จ่ายอาจจะ</w:t>
      </w:r>
      <w:r>
        <w:t xml:space="preserve"> </w:t>
      </w:r>
      <w:r>
        <w:t xml:space="preserve">มากกว่าในส่วนที่รัฐบาลออกให้ ก็ขออนุญาต จำนวนของร้าค้า</w:t>
      </w:r>
      <w:r>
        <w:t xml:space="preserve"> </w:t>
      </w:r>
      <w:r>
        <w:t xml:space="preserve">589,002 ร้านนะครับ ซึ่งมี</w:t>
      </w:r>
      <w:r>
        <w:t xml:space="preserve"> </w:t>
      </w:r>
      <w:r>
        <w:t xml:space="preserve">ใช้สิทธิ์ประมาณ 7,400,000 นะครับ เพราะฉะนั้น</w:t>
      </w:r>
      <w:r>
        <w:t xml:space="preserve"> </w:t>
      </w:r>
      <w:r>
        <w:t xml:space="preserve">เหลือสิทธิ์ประมาณ 10 ล้านในแง่ของประชาชน</w:t>
      </w:r>
      <w:r>
        <w:t xml:space="preserve"> </w:t>
      </w:r>
      <w:r>
        <w:t xml:space="preserve">ก็มีการเปิดลงทะเบียนรอบ 2 ของระยะที่ 1 เพียงช่วงเวลา 3 ชั่วโมง ช่วงเช้านี่</w:t>
      </w:r>
      <w:r>
        <w:t xml:space="preserve"> </w:t>
      </w:r>
      <w:r>
        <w:t xml:space="preserve">อาจจะมีปัญหาติดขัดนิดหนึ่งนะครับ ในระบบ</w:t>
      </w:r>
      <w:r>
        <w:t xml:space="preserve"> </w:t>
      </w:r>
      <w:r>
        <w:t xml:space="preserve">คอมพิวเตอร์ก็ชะงักไปชั่วหนึ่ง แต่ภายใน 2,957</w:t>
      </w:r>
      <w:r>
        <w:t xml:space="preserve"> </w:t>
      </w:r>
      <w:r>
        <w:t xml:space="preserve">สิทธิ์นั้น แล้วล้นมาอีก เพราะฉะนั้นการติดขัดในช่วงระบบนั้น ความสนใจมากแล้วก็แออัดเข้ามา อันนั้นก็แก้ไขกันไปเรียบร้อยแล้วนะครับ ขณะนี้ก็ปิดไปแล้ว อย่างไรก็ตามนั้น ใน 2 ล้านกว่านั้น ก็ยังมีการตรวจสอบว่า สิทธิ์นั้นนั่นนี่ เข้าเกณฑ์ของกระทรวงการคลังหรือไม่ มีบางร้านนี่อาจจะไม่เข้า ประชาชนบางส่วนอาจจะไม่เข้าเกณฑ์ในการเข้าใช้สิทธิ์ตรงนี้ ก็ต้องมีการตรวจสอบ มีการตรวจสอบให้มั่นใจนะครับ ซึ่งถ้าหลังจากการตรวจสอบ แล้วเราก็เราก็จะเปิดเพิ่มครับ ในส่วนของระยะที่ 1 ขออนุญาตเรียนว่าในบรรดาร้านต่าง ๆ นั้นนี่ ส่วนใหญ่จะเป็นร้านอาหารและเครื่องดื่ม 1,808ร้านธงฟ้าประมาณ 40,000 ร้าน OTOP ร้านค้าทั่วไปอื่น ๆ ประมาณ 100,000 แล้วยังมีประเภทที่เป็นหาบเร่ แผงลอย หาบเร่แผงลอยอันนี้สำคัญมากครับ หาบเร่แผงลอยนี่ไม่เคยมีโอกาสนะครับในช่วงการค้าการขาย ในช่วงนี้นั้นยอดขายเขาตกแน่ ๆ ก็จะมีหาบเล่ อยู่ประมาณ 77,000 กว่าร้านนะครับ นี่ส่วนที่ปัจจุบันนะครับ ที่มีสิทธิ์อยู่ในปัจจุบันมี 267,000 ร้านนะครับมาตรการตัวนี้นี่ลงไปถึงในระดับรายย่อยจริง ๆ แล้วประชาชนนั้น ก็ได้รับสิทธิ์ ผมก็ได้มีประสบการณ์เช่นเดียวกันนะครับ ได้ทานอาหารในร้ายหนึ่ง ก็จะเกิดประเภทที่โฉบฉวยโอกาสนี้เอาเปรียบประชาชนนะครับ ซึ่งจริง ๆ แล้วในกระทรวงการคลังนั้น สำนักงานเศรษฐกิจ กรุงไทย ก็ได้มีระบบตรวจสอบร้าน ตรวจสอบสิทธิของประชาชน ซึ่งจะมีพวกที่แอบอ้างนะครับ ไม่ต้องส่งของหรอก แต่เอาเงินสดไป ขอชักเปอร์เซ็นต์ไว้ ก็มีครับ แล้วก็จับได้ ขณะนี้ก็มีอยู่ 3 ราย</w:t>
      </w:r>
      <w:r>
        <w:t xml:space="preserve"> </w:t>
      </w:r>
      <w:r>
        <w:t xml:space="preserve">อย่างไรก็ตาม ร้านที่ผมไปกินนั้น</w:t>
      </w:r>
      <w:r>
        <w:t xml:space="preserve"> </w:t>
      </w:r>
      <w:r>
        <w:t xml:space="preserve">มีนายหน้ามาแบบนี้เหมือนกัน แต่เจ้าของร้านแล้วก็เจตนารมณ์ที่ให้มีการใช้จ่าย เขาก็ไล่นายหน้านั้นไป สักพักหนึ่ง ก็มีนายหน้าใหม่มา แล้วก็โดนไล่ไปอีก เพราะฉะนั้นถ้าหากร้านค้าตรงนี้นี่ ได้เห็นเบาะแสเข้ามา approve</w:t>
      </w:r>
      <w:r>
        <w:t xml:space="preserve"> </w:t>
      </w:r>
      <w:r>
        <w:t xml:space="preserve">มาติดต่ออย่างนี้ก็ขอให้แจ้งเรานะครับ ก็ขอเรียนว่าได้รับการตอบรับอย่างดี เมื่อวันศุกร์ที่แล้ว ผมก็ได้กราบเรียน พณ ฯพณฯ รัฐมนตรีก็ได้กราบเรียนเรื่องโครงการว่าเป็นการกระตุ้นการใช้จ่ายในแต่ละประเทศตอนต้นว่าในวันนี้นี่ นักท่องเที่ยวกำลังซื้อของเรานี่ อาจจะไม่เทียบเท่า เพราะนักท่องเที่ยวเวลาใช้จ่ายนั้นใช้จ่ายมากกว่าเราเยอะ โควิดนั้น สถานการณ์โควิดยังไม่มีความปลอดภัยเรียกว่าไม่ปลอดภัยแน่นอน เลยต้องกระตุ้นในการซื้อนะครับ เมื่อเช้าผมมีประชุมที่กระทรวงการคลังเช่นเดียวกัน นักข่าวก็ถาม ว่า เอ๊ะ… อย่างนี้ คนอยากจะใช้สิทธิ์นี่ แต่เต็มไปแล้ว 10 ล้านคน ก็ได้เรียนไปว่า จะพิจารณาเปิดระยะที่ 2 นะครับ ระยะที่ 2 ก็เป็นของขวัญปีใหม่ให้กับประชนชนนะครับ อันนี้ก็การเปิดก็คงจะเริ่มเดือนมกราคม ตั้งแต่วันที่ 1 เป็นต้นไป ขอบระยะเวลานั้นก็น่าจะประมาณสัก 3 เดือน ของพี่น้องประชาชน ก็ต้องขอกราบเรียนว่า ขอบคุณทางทั้งร้านค้าแล้วก็ประชาชนที่ให้ความร่วมมือ ท่านก็มีความสุขกับในเรื่องของที่ท่านอยากจะทาน ไม่ได้ไปทาน ของที่อยากจะซื้อแล้วไม่ได้ซื้อ ของที่เคยซื้อได้ชิ้นหนึ่ง วันนี้ซื้อได้ 2 ชิ้นอย่างนี้เป็นต้นครับ ขออนุญาต</w:t>
      </w:r>
      <w:r>
        <w:t xml:space="preserve"> </w:t>
      </w:r>
      <w:r>
        <w:t xml:space="preserve">เรียนนะครับว่า ทางกระทรวงการคลังก็ตะรับในเรื่องนี้ไปขยายผลต่อนะครับ</w:t>
      </w:r>
    </w:p>
    <w:p>
      <w:pPr>
        <w:pStyle w:val="BodyText"/>
      </w:pPr>
      <w:r>
        <w:t xml:space="preserve">(ประธาน) ท่านสุชาติเชิญครับ</w:t>
      </w:r>
    </w:p>
    <w:p>
      <w:pPr>
        <w:pStyle w:val="BodyText"/>
      </w:pPr>
      <w:r>
        <w:t xml:space="preserve">(ผู้เข้าร่วมประชุมชาย) ครับ ก็จริง ๆ คำถามที่ 2 ของผมนี่ ท่านรัฐมนตรีก็ได้ตอบไปส่วนหนึ่งแล้วนะครับ ซึ่งจริง ๆ ผมต้องการจะถามว่า จากโครงการคนละครึ่งนี่ ปัจจุบันข้อมูลที่เราได้รับมาดีกว่าที่เราคิดไว้มากนะครับ ก็ได้มีการทำผิดเช่นมีพฤติกรรม ทำรายการซื้อขาย แต่ไม่ได้จ่ายสินค้าออกไปจริง แล้วก็ทอนเป็นเงินสดใช้แทนนี่ ก็อยากให้ท่านยืนยันสักนิดหนึ่งว่ากระทรวงการคลังท่านจะดำเนินการอย่างไร เพราะว่าเรื่องนี้เป็นความสนใจของพี่น้องประชาชนมากและเชื่อว่าจากการประชุม ครม. เมื่อวานนี้ก็มีแนวโน้มที่เราจะขยายโครงการนี้ต่อครับ ขอบคุณครับ</w:t>
      </w:r>
    </w:p>
    <w:p>
      <w:pPr>
        <w:pStyle w:val="BodyText"/>
      </w:pPr>
      <w:r>
        <w:t xml:space="preserve">(ประธาน) เชิญท่านรัฐมนตรีครับ</w:t>
      </w:r>
    </w:p>
    <w:p>
      <w:pPr>
        <w:pStyle w:val="BodyText"/>
      </w:pPr>
      <w:r>
        <w:t xml:space="preserve">(ผู้เข้าร่วมประชุมชาย) กราบเรียนท่านประธานสภาผู้แทนราษฎรที่เคารพครับ ในประเด็นข้อที่ 2 นั่นนี่มาตราแรกที่ได้ตรวจสอบที่กระทรวง มีคณะกรรมการที่กระทรวงครับ ทางธนาคารกรุงไทยครับ ข้อมูลเรา Track ได้หมดครับ ประการที่ 1 ประการที่ 2 ในขั้นตอนที่ 2 นั้น เราได้ร่วมมือกับทางตำรวจ สืบหาตัวนายหน้า ตัวนายหน้านะครับ ตัวนายหน้า จริง ๆ แล้วนี่เราก็เห็นจากประสบการณ์โครงการ ชิม ชอป ใช้ เรามีประสบการณ์ตรงนั้น เราก็เห็น มันมีธุรกรรมที่มันผิดปกติ การโอนจากคนคนเดียวนี่ไปอีกหลาย ๆ คน อันนั้นก็เป็นพฤติกรรมได้ประสานงานกับทางตำรวจเพื่อที่จะให้ทางตำรวจกับนายหน้าคนนี้ ส่วนอันที่ 3 นั้นก็คือในแง่ของร้านค้าเมื่อสักครู่ผมได้กราบเรียนไปแล้วว่า</w:t>
      </w:r>
      <w:r>
        <w:t xml:space="preserve"> </w:t>
      </w:r>
      <w:r>
        <w:t xml:space="preserve">เมื่อเราตรวจสอบเสร็จแล้ว ว่ามีธุรกรรมผิดปกติ เราปลดออกจากโครงการเลยนะครับ ไม่ให้เข้ามาใช้สิทธิเลยนะครับ ก็คงจะต้องประสานงานกับทางตำรวจที่จะประสานงานในตัวที่เป้นนายหน้า ซึ่งมันก็ค่อนข้างยากเหมือนกัน เพราะจะอยู่ใน Social ทั้งหมดนะครับ แต่เราก็จะพยายามนะครับ ตรงนี้ที่ให้ความมั่นใจว่า ร้านค้าไม่ถูกเอาเปรียบประชาชนไม่ถูกเอาเปรียบ อันนั้นอันที่ 4 นั้น ผมก็ขอความร่วมมือนะครับ ทั้งด้านประชาชน ทั้งด้านร้านค้านะครับ ว่าขณะนี้นั้น สถานการณ์โควิดยังไม่คลี่คลาย อย่ามาประชาชนเดือดร้อนนะครับ อย่ามาเอาเปรียบประชาชน เพราะรัฐบาลก็มีความตั้งใจที่จะเข้าไปช่วยเพราะฉะนั้น ถ้าเจอเบาะแสยังไงนั้นก็ขอให้แจ้งมาที่กระทรวงได้ในทันที อันนี้ก็ขออนุญาตเรียนให้ทราบนะครับ</w:t>
      </w:r>
    </w:p>
    <w:p>
      <w:pPr>
        <w:pStyle w:val="BodyText"/>
      </w:pPr>
      <w:r>
        <w:t xml:space="preserve">(ประธาน) ครับ ขอบคุณครับ ท่านรัฐมนตรีครับ ต่อไปเป็นกระทู้ของท่าน</w:t>
      </w:r>
    </w:p>
    <w:p>
      <w:pPr>
        <w:pStyle w:val="BodyText"/>
      </w:pPr>
      <w:r>
        <w:t xml:space="preserve">(ผู้เข้าร่วมประชุมชาย) มีอีกคำถามครับ ท่านครับ</w:t>
      </w:r>
    </w:p>
    <w:p>
      <w:pPr>
        <w:pStyle w:val="BodyText"/>
      </w:pPr>
      <w:r>
        <w:t xml:space="preserve">(ประธาน)เชิญครับ</w:t>
      </w:r>
    </w:p>
    <w:p>
      <w:pPr>
        <w:pStyle w:val="BodyText"/>
      </w:pPr>
      <w:r>
        <w:t xml:space="preserve">(ผู้เข้าร่วมประชุมชาย) ครับ คือคำถามสุดท้ายผ่านท่านประธานสภาฯ ครับ ว่ากรณีพี่น้องประชาชนนะครับ ที่พลาดสิทธิ์จากการลงทะเบียนคนละครึ่ง วันที่ 10 พฤศจิกายน 63 นี่ จำนวนกว่า 2.6 ล้านนี่นะครับ ซึ่งมันมีจากหลากหลายสาเหตุภายในกำหนด 14 วัน หรือจาก</w:t>
      </w:r>
      <w:r>
        <w:t xml:space="preserve"> </w:t>
      </w:r>
      <w:r>
        <w:t xml:space="preserve">ความไม่รู้ความไม่เข้าใจ ความสับสน และโอนเงิน และความยุ่งยากทางเทคโนโลยี บุคคลเหล่านี้ได้มีการลงทะเบียนรับสิทธิหรือเปล่าครับ ถ้ามีการขยายโครงการนี้ออกไป พี่น้องประชาชนแถบเพชรบุรีนี่ ไม่ว่าจะเป็น</w:t>
      </w:r>
      <w:r>
        <w:t xml:space="preserve"> </w:t>
      </w:r>
      <w:r>
        <w:t xml:space="preserve">พี่น้องชาวกระเหลี่ยง หรือไทยทรงดำนะครับ</w:t>
      </w:r>
      <w:r>
        <w:t xml:space="preserve"> </w:t>
      </w:r>
      <w:r>
        <w:t xml:space="preserve">แล้วผมถือว่าเราทำเรื่องนี้ได้และมีผลสำเร็จนะครับ ก็ถือว่าเป็นการเปลี่ยนแปลงระบบการเงินของประเทศไทย</w:t>
      </w:r>
      <w:r>
        <w:t xml:space="preserve"> </w:t>
      </w:r>
      <w:r>
        <w:t xml:space="preserve">เข้าสู่ระบบการเงินดิจิทัลครับ</w:t>
      </w:r>
    </w:p>
    <w:p>
      <w:pPr>
        <w:pStyle w:val="BodyText"/>
      </w:pPr>
      <w:r>
        <w:t xml:space="preserve">(ประธาน) เชิญ</w:t>
      </w:r>
      <w:r>
        <w:t xml:space="preserve"> </w:t>
      </w:r>
      <w:r>
        <w:t xml:space="preserve">ตอบอีกครั้งครับ</w:t>
      </w:r>
    </w:p>
    <w:p>
      <w:pPr>
        <w:pStyle w:val="BodyText"/>
      </w:pPr>
      <w:r>
        <w:t xml:space="preserve">(ผู้เข้าร่วมประชุมชาย) กราบเรียน</w:t>
      </w:r>
      <w:r>
        <w:t xml:space="preserve"> </w:t>
      </w:r>
      <w:r>
        <w:t xml:space="preserve">สภาผู้แทนราษฎรที่เคารพครับ ในเรื่องนี้นั้นนะครับ ผมขอ</w:t>
      </w:r>
      <w:r>
        <w:t xml:space="preserve"> </w:t>
      </w:r>
      <w:r>
        <w:t xml:space="preserve">อนุญาตยืนยันเลยนะครับ ผู้ที่ลงทะเบียนแล้ว มีสิทธิ์แล้วยังไม่ใช้สิทธิ์ ให้มา</w:t>
      </w:r>
      <w:r>
        <w:t xml:space="preserve"> </w:t>
      </w:r>
      <w:r>
        <w:t xml:space="preserve">ใช้สิทธิ์ในระยะที่ 2 นะครับ แต่ว่าท่านก็ต้องลงทะเบียนกันใหม่ ต้องลงทะเบียนกันใหม่</w:t>
      </w:r>
      <w:r>
        <w:t xml:space="preserve"> </w:t>
      </w:r>
      <w:r>
        <w:t xml:space="preserve">ก็อย่างท่านสมาชิกสภาผู้แทนราษฎรได้กล่าวไว้สักครู่ ประชาชนแล้วเห็นเพื่อน ๆ ใช้นะครับ</w:t>
      </w:r>
      <w:r>
        <w:t xml:space="preserve"> </w:t>
      </w:r>
      <w:r>
        <w:t xml:space="preserve">ชวนพรรคพวกไปทานข้าว ไปซื้ออย่างนี้ เริ่มความมั่นใจเริ่มกลับมา มีความมั่นใจมากขึ้น เพราะฉะนั้น เขาจะไม่รีรอแล้ว เพราะฉะนั้นในระยะที่ 2 จะให้สิทธิ์ เราต้องดูแลทุกคนที่มีสิทธิประโยชน์นะครับ อีกเรื่องหนึ่งนั้นที่ผมอยากจะกราบเรียน ก็คงจะเป็นเรื่องของการฉวยโอกาสในการขึ้นราคาสินค้า ซึ่งอันนี้ก็อาจจะมี อันนี้ก็จะมีคณะกรรมการคณะกรรมการ ได้มีการลงไปสุ่มตรวจในเรื่องของราคาสินค้าที่ซื้อขายกันนี่ มีการฉวยโอกาสในการปรับราคาตรงนี้หรือไหม ถ้ามีตรงนั้น ก็คงจะต้องประสานกับทางด้านคุ้มครองผู้บริโภค ในเรื่องนี้นะครับ เพราะฉะนั้นก็จะมีคนคอยหาช่องโหว่ตรงนี้นี่เข้ามาเอาเปรียบอย่างไรก็ตามรัฐบาลก็มีความมุ่งมั่นนะครับ โดยเฉพาะในช่วงไตรมาสที่ 4 ของปี ไตรมาสที่ 1 ไตรมาศที่ 2 ของปี 2564 นั้น อย่างที่ผมกราบเรียนในตอนต้นในประเทศนั้นยังมีความจำเป็นเงินตราจากต่างประเทศเรายังไม่สามารถที่จะฟื้นตัวได้นะครับ อันนี้ก็เรียนยืนยันนะครับ ส่วนในเรื่องของกรอบวงเงินนั้น ในระยะที่ 2 นั้น ดูก่อนว่าในช่วงที่ 1 เราจะมีเงินเหลือ เราขอวงเงินกู้ไว้ 30,000 เหลือก็จะดำเนินการต่อไป ก็จะขยายวงเงินให้ครับ ขอบคุณครับ</w:t>
      </w:r>
    </w:p>
    <w:p>
      <w:pPr>
        <w:pStyle w:val="BodyText"/>
      </w:pPr>
      <w:r>
        <w:t xml:space="preserve">(ประธาน) ครับ ครบแล้วนะครับ กระทู้ถามสดด้วยวาจา</w:t>
      </w:r>
      <w:r>
        <w:t xml:space="preserve"> </w:t>
      </w:r>
      <w:r>
        <w:t xml:space="preserve">ถามไม่เกิน 3 ครั้ง ขอบคุณท่านรัฐมนตรีครับ</w:t>
      </w:r>
    </w:p>
    <w:p>
      <w:pPr>
        <w:pStyle w:val="BodyText"/>
      </w:pPr>
      <w:r>
        <w:t xml:space="preserve">(ประธาน) ต่อไปเป็น กรุทู้ของท่าน ณประชา ถามนายกรัฐมนตรี ซึ่งท่านนายกรัฐมนตรีได้ว่าได้มอบหมายรัฐมนตรีช่วยกระทรวงกลาโหมเป็นผู้ตอบแทนนะครับ เชิญท่านณัฐชาครับ</w:t>
      </w:r>
    </w:p>
    <w:p>
      <w:pPr>
        <w:pStyle w:val="BodyText"/>
      </w:pPr>
      <w:r>
        <w:t xml:space="preserve">(ผู้เข้าร่วมประชุมชาย) เรียนท่านประธานสภาผู้แทนราษฎรที่เคารพนะครับ ผม ณประชา ผู้แทนราษฎร กรุงเทพมหานคร ขอตั้งกระทู้ถามสดกับพลเอก ประยุทธ์ จันทร์โอชา นายกรัฐมนตรี และรัฐมนตรีกระทรวงกลาโหม วันนี้ท่านได้มอบหมายให้ท่านจกาวันที่เป็นอดีตพรรคอนาคตใหม่ เราได้ร่วมเรื่องของการปฏิรุปกองทัพที่เราใช้การร่าง พ.ร.บ. รับราชการทหาร พรบ. รับราชการทหาร มีความหลักใหญ่ฉบับนี้ คือ การยกเลิกการเกณฑ์ทหารมาเป็นแบบสมัครใจ ลดกำลังพลที่ไม่จำเป็นเพิ่มสวัสดิการให้กับพี่น้องพลทหาร แต่สุดท้ายครับ ความหวังของพี่น้องประชาชนทั้งชาติก็ได้สิ้นสุดลง หลังจากพลเอกประยุทธ จันทร์โอชา ก็ได้ปัดตก พรบ. ฉบับนี้ แต่สิ่งที่มันซ้ำเติมย้ำไปมากกว่านั้น สังคมไทยยังคงต้องได้รับข่าวสารวนเวียนแบบนี้อยู่</w:t>
      </w:r>
      <w:r>
        <w:t xml:space="preserve"> </w:t>
      </w:r>
      <w:r>
        <w:t xml:space="preserve">หลายรอบ เรื่องของพลทหารที่มาจากประชาชน ยังมีการเสียชีวิตในรั่วของกองทัพในพื้นที่ ที่ดูแลของทหาร สิ่งที่เกิดขึ้นครับ วันนี้ผมอยากตั้งกระทู้ถามถึงผู้ที่รับผิดชอบ ตั้งกระทู้ ใจกลางสภาแห่งนี้ ส่งตรงถึงท่านนายพลที่มาตอบจากพลทหาร นั่นคือผม ในปี 2555 การเกณฑ์ทหารของผม ได้รับรู้เรื่องราวต่าง ๆ มากมายในขณะนั้น ไม่ว่าจะเป็นการใช้งาน งานราษฎร์ งานหลวง งานเอกชน งานที่ใช้แรงงาน กองทัพเคยบอกครับ พลทหารเป็นน้องคนสุดท้อง สิ่งที่พวกเรารับรู้ คือ คนงานกองสุดท้าย</w:t>
      </w:r>
      <w:r>
        <w:t xml:space="preserve"> </w:t>
      </w:r>
      <w:r>
        <w:t xml:space="preserve">คนงานที่กองทัพใช้แล้วใช้เล่า สมัยผมนี่ เพื่อนผมต้องเป็น รปภ.</w:t>
      </w:r>
      <w:r>
        <w:t xml:space="preserve"> </w:t>
      </w:r>
      <w:r>
        <w:t xml:space="preserve">เงินเดือนรับเงินหลวง แต่ไปเป็น รปภ. อยู่คอนโด นี่คือสิ่งที่เกิดขึ้นครับ และเป็นที่รองรับระบายอารมร์ตลอดครับ เดินผ่านมาไม่ได้ทำผิด ไม่ได้ทำอะไร เดินเฉี่ยวไปเฉี่ยวมา นี่เป็นการลงโทษกันภายในกันภายใน มีการลงดทษ ไล่ไปเลยครับ หมัดเหล็ก พุ่งหลัง ปักฉมวก นี่คือชื่อภายใน ที่เขาเรียกกันว่า</w:t>
      </w:r>
      <w:r>
        <w:t xml:space="preserve"> </w:t>
      </w:r>
      <w:r>
        <w:t xml:space="preserve">“</w:t>
      </w:r>
      <w:r>
        <w:t xml:space="preserve">การแดก</w:t>
      </w:r>
      <w:r>
        <w:t xml:space="preserve">”</w:t>
      </w:r>
      <w:r>
        <w:t xml:space="preserve"> </w:t>
      </w:r>
      <w:r>
        <w:t xml:space="preserve">การแดกทหารมีกันกันมาเสียชีวิตมาแล้วนับครั้งไม่ถ้วนครับ ที่เราร่าง พ.ร.บ ฉบับนี้ยื่นไป เฉพาะช่วงรออย่างเดียว มีผู้เสียชีวิต 6 ท่านด้วยกัน ผมยื่น พ.ร.บ. ฉบับนี้ พร้อมกับพรรคอนาคตใหม่นี้ร่วมกันเมื่อครั้ง อนาคตใหม่ รอดชมพู วิโรจ ใช้เวลา ตลอดระยะเวลา 3 เดือน จากผู้มีประสบการณ์จากการเรียน รด. ก็ดี จากการจับใบดำก็ดี ใบแดงก็ดี จาก รด. ก็ดี แม้กระทั่งผู้ที่เข้าไปเป็นทหารเกณฑ์ก็ดี รวบรวมข้อมูลต่าง ๆ ร่างพระราชบัญญัติฉบับนี้ ในวันที่ …</w:t>
      </w:r>
      <w:r>
        <w:t xml:space="preserve"> </w:t>
      </w:r>
      <w:r>
        <w:t xml:space="preserve">2562 362 วันแห่งการรอคอยครับ ของประชาชนที่เสียชีวิตกับพลทหารในรั่ว 14 มกราคม 2563 พลทหารชัยชนะ มาศรี 28 เมษายน พลทหารเนตรแสงสี 14 กันยายน 2563 พลทหารเสรีบุตรวงศ์ และห้วงเวลาเดียวกัน หลังจากวันที่ ได้รับการปัดตกการรับราชการทหารฉบับนี้ ก็อาทิตย์เดียว 3 คน เลยครับ นั่นคือ 1 พฤศจิกายน พลทหาร รัชตะ เสนาสนิท ในวันเดียวกัน ร้อยเอ็ดและเพชรบูรณ์ และพลทหาร … ผมจึงนำมาสู่คำถามของผมครับ คำถามที่ 1 ผมอยากให้ท่านรัฐมนตรีช่วยจดบันทึก แล้ววางสิ่งที่เตรียมไว้ แล้วนำมาตอบ จากกรณีที่พลทหาร… แขวนคอเสียชีวิต ในจังหวัดร้อยเอ็ดท่านในฐานะผู้บังคับบัญชาพลทหารคนนี้มีโรคประจำตัว ปอดหายไปข้างหนึ่ง แบบนี้เรียก D1 ประเภท 2 หรือลืมจ่าย 40,000 บาทเลยต้องจับเข้ามา โทษของการหลบหนีการเกณฑ์ทหารมีขั้นตอนอย่างไร ผมรู้สึกอย่างไรต่อการสูญเสียครั้งแล้วครั้งเหล่า และครั้งนี้ เป็นการสูญเสียในรั้วกองทัพท่านทำอย่างไร มีการบอกก่อนเสียชีวิต มีผบ. ร้อย ทำล้ายร่างกายซ้ำแล้วซ้ำเล่า ถามตรวจสอบแล้วหรือไม่ สอบสวนแล้วผลออกมาเป็นอย่างไร ผู้ตายในห้องน้ำ แขวนคอ ผูกเชือก ภาพที่เห็นตามหน้าสื่อ ไม่ว่าจะเงื่อนการผูกเชือก การเดินมาเข้าห้องน้ำ มีเชือก มีการผูกมีการแขวนคอ ระยะเวลาในการทำให้เสียชีวิตทำไมถึงไม่มีใครตามเข้ามา ในพื้นที่คุมขัง ในเรือนจำทหาร มีเชือก และพื้นที่ที่เอื้ออำนวยให้เกิดการฆ่าตัวตายได้อย่างไร และถ้าหากข้อมูลทั้งหมดนี้ ไม่ได้เป็นการฆ่าตัวตาย เป็นการอำพรางศพ ท่านได้คำนึงถึงประเด็นนี้หรือไม่ และได้สอบสวนประเด็นนี้หรือไม่ มีพลทหารโทรไปบอกผู้ปกครอง บอกว่าให้หยุดเรื่องนี้ทั้งหมด แล้วจะเบิกค่าใช้จ่ายให้ ใครเป็นคนโทร. หาผู้ปกครองท่านนั้น ประเด็นที่ 2 อีกเคส ตาย 1 เจ็บหนัก 1 ตายในค่ายมทบ. เจ็บปางตาย คนที่เจ็บปางตายเล่าทุกวินาทีที่บาทากระทืบลงร่างกาย ถามว่า ท่านมีการตรวจสอบ ทำล้ายร่างกันกัน บนเรือนจำหรือไม่ ทหารที่ให้ข้อมูลบอกมีรุ่นพี่ในค่ายรุม จนทำให้เกิดเหตุ เจ็บ 1 ตาย 1 ท่านตรวจสอบประเด็นนี้แล้วหรือยัง การตายของพลทหารท่านนี้ เป็นเหตุจากการ ผูกคอตาย แต่เหตุใดศพถึงแขนหัก ซี่โครงหัก กรามหัก ปอดฉีก ตับแตก ผู้บังคับบัญชาที่แจ้งกับครอบครัวผู้เสียชีวิตว่าเดี๋ยวจะไปช่วยซ่อมแซมบ้านให้ นี่คือมาตรการช่วยเหลือใช่หรือไม่ ต้องตอบให้ชัดครับ อีกรายครับ พลทหารรัชตะ อายุ 21 ปี ผูกคอตายในกระท่อมกลางน้ำ กลางเรือนจำ เหตุการณ์ทั้งหลาย ตายในรั้วกองทัพ ตายในรั้วเรือนจำ ตายในเรือนจำทหาร ใครต้องเป็นผู้รับผิดชอบและโทษสูงสุดของคนคนนั้นคืออะไร มาตรการการดูแลรักษาความปลอดภัยภายในมีมากน้อยแค่ไหน และเหตุใดถึงมีคนตายมากขนาดนี้ ในห้วงอาทิตย์ที่ผ่านมาเป็นอย่างไร นี่คือคำถามที่ 1 ครับ ท่านรัฐมนตรี</w:t>
      </w:r>
    </w:p>
    <w:p>
      <w:pPr>
        <w:pStyle w:val="BodyText"/>
      </w:pPr>
      <w:r>
        <w:t xml:space="preserve">(ประธาน) เชิญท่านรัฐมนตรีว่าการกระทรวงกลาโหม ชัยชาญครับ ตอบชี้แจงครับ</w:t>
      </w:r>
    </w:p>
    <w:p>
      <w:pPr>
        <w:pStyle w:val="BodyText"/>
      </w:pPr>
      <w:r>
        <w:t xml:space="preserve">(ผู้เข้าร่วมประชุมชาย) ครับ ขออนุญาตกราบเรียนสภาผู้แทนราษฎร ที่เคารพ ท่านสมาชิกผู้ทรงเกียรตินะครับ กระผมพลเอก ชัยชาญ ชนะมงคล ขออนุญาต เป็นตัวแทนของนายกรัฐมนตรีว่าการกระทรวงกลาโหมได้ให้มาตอบถามในวันนี้ ครับกราบเรียนท่านประธานครับ ในเหตุการณ์ที่เกิดขึ้น ตามที่ท่านผู้เกียรติได้กรุณาตั้งคำถามงลนั้นขอเรียนว่า โดยเฉพาะท่านนายกรํบมนตรีว่าการกระทรวงกลาโหม ได้มีการเสียใจกับครอบครัว</w:t>
      </w:r>
      <w:r>
        <w:t xml:space="preserve"> </w:t>
      </w:r>
      <w:r>
        <w:t xml:space="preserve">น้องพลทหารนะครับ ทั้ง 3 รายนะครับที่ได้เสียชีวิตในระหว่างรับราชการ กระทรวงกลาโหมเอง ทางผู้บังคับบัญชาในทุกระดับเองได้เน้นย้ำในเหตุการณ์ เกิดขึ้น และเน้นย้ำเหตุการณ์ นโยบายไปถึงผู้บังคับหน่อยทุกระดับ ผู้บังคับหน่วยเองจะต้องกำหนดดูแลประพฤติตน ปฏิบัติให้อยู่ในระเบียบทหารอย่างเคร่งครัด</w:t>
      </w:r>
      <w:r>
        <w:t xml:space="preserve"> </w:t>
      </w:r>
      <w:r>
        <w:t xml:space="preserve">แล้วก็ให้ดูแลผู้ใต้บังคับบัญชาในระดับ ในเรื่องของการลงโทษและลงทัณฑ์แล้วไม่เป็นไปตามหลักเกณฑ์ที่เหมาะสม แล้วก็ได้มีการลงโทษ ลงทัณฑ์ตามระเบียบ ตามพระราชบัญญัติที่เกี่ยวข้อง การเสียชีวิตของพลทหาร ตามที่ท่านสมาชิกได้สอบถามนั้น กองทัพได้ช่วยเหลือครอบครับ ได้อำนวยความสะดวก เรื่องของจัดงานของทหารแล้วก็ดำเนินการในเรื่องของสิทธิต่าง ๆ อย่างครบถ้วน และขอเรียนว่าหน่วยก็ได้มีการตั้งคณะกรรมการสอบสวนข้อเท็จจริง</w:t>
      </w:r>
      <w:r>
        <w:t xml:space="preserve"> </w:t>
      </w:r>
      <w:r>
        <w:t xml:space="preserve">โดยเฉพาะในหน่วยด้วย สอบพนักงานสอบสวนก็ได้เข้ามาทำการสอบสวนกรณีที่เป็นเรื่องทางวินัย เมื่อบกพร่องหน่วยก็ต้องมีการลงโทษลงทัณฑ์ กักขัง จับขังไปตามลำดับ โดนกองทัพเองก็เหตุการณ์ที่เกิดขึ้นนั้น หน่วยปฏิบัติในหน้าที่หน่วยบังคับบัญชาก็ยินดีที่ให้ความร่วมมือกับเจ้าหน้าที่ตำรวจตาม ของกฎหมายเพื่อสืบหาความจริงนะครับ โดยถ้าตรวจพบก็จะดำเนินการทางวินัยและอาญาก็จะต้องให้ความเป็นธรรมกับทุกฝ่าย คำถามของท่านร้อยเอกท่าน สรุปว่าเหตุการณ์เกิดขึ้นได้อย่างไรนั้น กระผมขอเรียนว่า น้องพลทหารที่ร้อยเอ็ดนั้น ท่านถูกลงโทษนะครับ เรื่องของขังที่กองรักษาการ เหตุการณ์ที่เกิดขึ้นนั้น เหตุการณ์ที่เกิดขึ้น หน่วยก็ได้ตั้งกรรมการสอบสวน</w:t>
      </w:r>
      <w:r>
        <w:t xml:space="preserve"> </w:t>
      </w:r>
      <w:r>
        <w:t xml:space="preserve">ในทันทีและได้มีการลงโทษผบก. รักษาการและเจ้าหน้าที่ที่อยู่เวรในวันนั้นส่วนเรื่องของการดำเนินการในกฎหมายนั้น ก็ได้ให้พนักงานสอบสวนนั้นเข้ามาดำเนินการ ทราบว่าตอนนี้ทางญาติก็ได้ไปแจ้งทางกองปราบ ก็ได้ให้ความร่วมมือกับทางกองปราบสอบสวนในเรื่องของที่มีกองพลไปเกี่ยวข้อง ก็ต้องมีการลงโทษดำเนินการนะครับ ตามกฏหมายอย่างเด็ดขาดต่อไป ส่วนกรณีที่เชือกท่านถามว่าเข้ามาอยู่ได้อย่างไรนั้น เนื่องจากเชือกนี้อยู่ด้านนกรายละเอียดมีการตรวจสอบนั้นถ้าเกิดว่าลักษณะที่เอาเข้ามาดำเนินการแล้วจะเป็นไปได้อย่างไร มีการดำเนินการถูกต้อง เป็นอย่างไร ต้องบอกว่าเป็นกระบวนการของเจ้าหน้าที่สอบ พนักงานสอบสวนก็เข้าไปดำเนินการ ในส่วนของรายที่จังหวัดเพชรบูร</w:t>
      </w:r>
      <w:r>
        <w:t xml:space="preserve"> </w:t>
      </w:r>
      <w:r>
        <w:t xml:space="preserve">นะครับ ว่านักโทษด้วยกันนั้นได้กระทำการ</w:t>
      </w:r>
      <w:r>
        <w:t xml:space="preserve"> </w:t>
      </w:r>
      <w:r>
        <w:t xml:space="preserve">ต่อน้องพลทหารนั้น จนเสียชีวิต การดำเนินการก็ได้มีการในขั้นแรก ก็ได้จำขังนะครับ ทั้งนักโทษทั้ง 7 รายที่ได้มีการกระทำกับน้องพลทหารนะครับ ดำเนินการต่อน้องพลทหารนั้นได้สอบสวนในขั้นตอนนี้ พนักงานสอบสวนนั้นได้</w:t>
      </w:r>
      <w:r>
        <w:t xml:space="preserve"> </w:t>
      </w:r>
      <w:r>
        <w:t xml:space="preserve">เอาผิดนะครับ ทางอาญา ส่วนผู้คุมก็ได้ลงโทษ เวรทั้งหลาย มีการลงโทษในเหตุการณ์นี้นะครับ ตามระเบียบปฏิบัตินะครับ ในส่วนของรายที่สามที่ท่านถาม</w:t>
      </w:r>
      <w:r>
        <w:t xml:space="preserve"> </w:t>
      </w:r>
      <w:r>
        <w:t xml:space="preserve">ที่จังหวัดขอนแก่น ตรงนี้ก็เช่นเดียวกันนะครับ ตรงนี้ที่เกิดขึ้นมี</w:t>
      </w:r>
      <w:r>
        <w:t xml:space="preserve"> </w:t>
      </w:r>
      <w:r>
        <w:t xml:space="preserve">กรรมการและก็ลงโทษ หัวหน้าเวรแล้วก็</w:t>
      </w:r>
      <w:r>
        <w:t xml:space="preserve"> </w:t>
      </w:r>
      <w:r>
        <w:t xml:space="preserve">ทั้งหัวหน้าหน่วย ทั้งหน่วยก็เช่นเดียวกันก็ให้เจ้าหน้าที่ตำรวจนั้นได้เข้ามาสอบสวน</w:t>
      </w:r>
      <w:r>
        <w:t xml:space="preserve"> </w:t>
      </w:r>
      <w:r>
        <w:t xml:space="preserve">ต่อทุกฝ่าย ขออนุญาตเรียนว่า เหตุการณ์ที่เกิดขึ้นนั้น ทางกองทัพเองก็ไม่ต้องการให้เหตุการณ์นี้เกิดขึ้เน</w:t>
      </w:r>
      <w:r>
        <w:t xml:space="preserve"> </w:t>
      </w:r>
      <w:r>
        <w:t xml:space="preserve">น้อง ๆ พลทหารนะครับ รวมทั้งสมาชิกน้องคนเล็กคนสุดท้องของกองทัพนั้น นโยบายของผู้บังคับบัญชานั้น ก็ได้เน้นย้ำว่ากรณีที่ นะ ถ้าเห็นได้ว่า น้อง ๆ พลทหารเข้ามาอยุ่ในกองทัพนั้นก็ให้ในเรื่องของการศึกษานะครับ ก็ได้ให้การศึกษาระดับหนึ่ง ระรับมัธยมปลาย แล้วก็มีการ</w:t>
      </w:r>
      <w:r>
        <w:t xml:space="preserve"> </w:t>
      </w:r>
      <w:r>
        <w:t xml:space="preserve">เสนอว่าควรจะระดับ ปวช. ด้วย ในช่วงที่เขามารับราชการ มีการเรียนในระดับ ปวช. ให้มีการนำไปต่อ</w:t>
      </w:r>
      <w:r>
        <w:t xml:space="preserve"> </w:t>
      </w:r>
      <w:r>
        <w:t xml:space="preserve">ประจำการไปแล้ว เรื่องของก่อนปลดก็จะฝึกอาชีพให้ ให้เขาได้ไปมีอาชีพให้ ตามความถนัด ร่วมกับกระทรวงเกษตรฯ นะครับ ให้เขาเป็นสมาร์ตฟาร์มเมอร์ ให้เขากลับไปทำงานเกษตรในพื้นที่หลาย ๆ เรื่องที่จะทำในปัจจุบันนี้ทางผู้บังคับบัญชาตลอดเวลานะครับ ขอกราบเรียนว่า ในเรื่องที่เกิดขึ้นนั้น</w:t>
      </w:r>
      <w:r>
        <w:t xml:space="preserve"> </w:t>
      </w:r>
      <w:r>
        <w:t xml:space="preserve">กองทัพได้เน้นย้ำ แล้วก็กำชับให้หน่วยในทุกระดับนะครับ ให้ดูแลพลทหารเหล่านั้นให้ดีที่สุดนะครับ แล้วจะไม่ให้เกิดเหตุการณ์ดังนี้ จะต้องลงโทษผู้ที่กระทำความผิดให้ความเป็นธรรมทุกฝ่าย ทุกความเป็นธรรมที่เกิดขึ้นครับ ขออนุญาตกราบเรียน</w:t>
      </w:r>
      <w:r>
        <w:t xml:space="preserve"> </w:t>
      </w:r>
      <w:r>
        <w:t xml:space="preserve">ข้อที่ 1 ครับ</w:t>
      </w:r>
    </w:p>
    <w:p>
      <w:pPr>
        <w:pStyle w:val="BodyText"/>
      </w:pPr>
      <w:r>
        <w:t xml:space="preserve">(ประธาน) เชิญท่านณัฐชาครับ</w:t>
      </w:r>
    </w:p>
    <w:p>
      <w:pPr>
        <w:pStyle w:val="BodyText"/>
      </w:pPr>
      <w:r>
        <w:t xml:space="preserve">(ผู้เข้าร่วมประชุมชาย)</w:t>
      </w:r>
    </w:p>
    <w:p>
      <w:pPr>
        <w:pStyle w:val="BodyText"/>
      </w:pPr>
      <w:r>
        <w:t xml:space="preserve">(ผู้เข้าร่วมประชุมชาย) เรียนท่านประทานสภาฯ ที่เคารพนะครับ จะแจ้งท่านรัฐมนตรีก่อนคำถามเพื่อที่จะให้ท่านได้จดรายประเด็นทั้งหมด 14 ประเด็น</w:t>
      </w:r>
      <w:r>
        <w:t xml:space="preserve"> </w:t>
      </w:r>
      <w:r>
        <w:t xml:space="preserve">ท่านตอบวนไปวนมาทั้ง 3 ชีวิต</w:t>
      </w:r>
      <w:r>
        <w:t xml:space="preserve"> </w:t>
      </w:r>
      <w:r>
        <w:t xml:space="preserve">3 ครอบครัวแห่งการสูญเสีย วนไปเียนมา</w:t>
      </w:r>
      <w:r>
        <w:t xml:space="preserve"> </w:t>
      </w:r>
      <w:r>
        <w:t xml:space="preserve">สอบสวนลงโทษ ตั้งคณะกรรมการ สอบสวนลงโทษ งานอย่างสมเกียรติและอย่างอื่นไม่มีเลยครับ อันนี้ข้อมูลที่ท่านตอบมาคือกระดาษที่ท่านจดไว้ตั้งแต่เมื่อคืนแล้ว</w:t>
      </w:r>
      <w:r>
        <w:t xml:space="preserve"> </w:t>
      </w:r>
      <w:r>
        <w:t xml:space="preserve">เพราะฉะนั้น สมกับที่ท่านนายพล ที่ทำได้รับคำสั่งมา</w:t>
      </w:r>
      <w:r>
        <w:t xml:space="preserve"> </w:t>
      </w:r>
      <w:r>
        <w:t xml:space="preserve">ทำทันที ทำให้ดีที่สุด ท่านทำได้ดีมากแต่ไม่มีคำตอบใดเลยที่อยู่ในคำถามของผมนะครับ อันนี้เป็นที่น่าเสียใจมากครับ คำถามที่ 1 ผ่านไป คำถามที่ 2 ครับ พรรคอนาคตใหม่ในเวลานั้น หรือพรรคก้าวไกลในวันนี้ได้ยืน ล่วงเลยผ่านไปจนกระทั่งได้มีข่าวการปัดตกโดยนายกรัฐมนตรีได้มี</w:t>
      </w:r>
      <w:r>
        <w:t xml:space="preserve"> </w:t>
      </w:r>
      <w:r>
        <w:t xml:space="preserve">หน้าข่าวที่ได้เห็นกัน จึงนำมาสู่คำถามครับ นายกรัฐมนตรีมีเหตุผลอะไรที่ไม่รับรอง ร่างกฎหมายดังกล่าว เพราะเหตุใดจึงไม่ส่งเหตุผลร่างดังกล่าวมาด้วย ตามมาตรตา 133 มาตรา 134 ได้มี</w:t>
      </w:r>
      <w:r>
        <w:t xml:space="preserve"> </w:t>
      </w:r>
      <w:r>
        <w:t xml:space="preserve">เพียงบทบัญญัติของรัฐธรรมนูญถึงผลกระทบที่มีต่อการเงินการคลังของประเทศ แต่ พ.ร.บ. ฉบับนี้แทบจะทำให้การเงิน การคลังของรัฐบาลนี่ ลดลงด้วยซ้ำ แล้วจุดยืนของนายกรัฐมนตรี ที่มีต่อการเกณฑ์ทหารเป็นอย่างไร ยังคงมีการเกณฑ์เป็นไพร่ทาสแบบนี้ต่อไปเรื่อย ๆ จนกาลวารสาร แบบนี้ใช่หรือแนวทางการปฏิรูปกองทัพให้กระทัดรัด ให้พอเหมาะ พอควร ที่เหมาะกับการใช้กำลังที่แท้จริง แล้วท่านมีแนวทางที่จะเปิดใช้ระบบอาสาสมัครเหมือนเปิดใช้ระบบแบบประเทศอินโดนีเซีย หรือ มาลาเซีย หรือตามในแทบยุโรป ท่านมีแนวทางแบบนี้บ้างหรือไม่ครับ</w:t>
      </w:r>
    </w:p>
    <w:p>
      <w:pPr>
        <w:pStyle w:val="BodyText"/>
      </w:pPr>
      <w:r>
        <w:t xml:space="preserve">(ประธาน) เชิญท่านรัฐมนตรีตอบชี้แจงครับ</w:t>
      </w:r>
    </w:p>
    <w:p>
      <w:pPr>
        <w:pStyle w:val="BodyText"/>
      </w:pPr>
      <w:r>
        <w:t xml:space="preserve">(ผู้เข้าร่วมประชุมชาย) ครับกราบเรียนท่าน</w:t>
      </w:r>
      <w:r>
        <w:t xml:space="preserve"> </w:t>
      </w:r>
      <w:r>
        <w:t xml:space="preserve">สภาพที่เคารพครับ ท่านสมาชิกผู้ทรงเกียรติครับ คำถามที่ 2 นะครับ คำถามว่า เหตุผลอะไรนะครับที่ท่านนายกฯ ท่านไม่รับรองร่าง พระราชบัญญัตินี้นะครับ รองร่างทุกอย่างนี้นะครับ ขอกราบเรียนว่า … ไปแล้วนั้นก็ให้หน่วยที่เกี่ยวข้องให้พิจารณาให้ความเห็นนะครับ ในส่วนของกระทรวงมหาดไท แล้วก็กระทรวงการคลัง คณะงบประมาณ</w:t>
      </w:r>
      <w:r>
        <w:t xml:space="preserve"> </w:t>
      </w:r>
      <w:r>
        <w:t xml:space="preserve">ซึ่งทุกหน่วยก็ได้รวบรวมความเห็นว่า</w:t>
      </w:r>
      <w:r>
        <w:t xml:space="preserve"> </w:t>
      </w:r>
      <w:r>
        <w:t xml:space="preserve">ฉบบัที่เสนอขึ้นมานี่ตัวร่างนี้</w:t>
      </w:r>
      <w:r>
        <w:t xml:space="preserve"> </w:t>
      </w:r>
      <w:r>
        <w:t xml:space="preserve">หรือภาระทางด้านการคลังในอนาคตและก็มีผลต่อการ</w:t>
      </w:r>
      <w:r>
        <w:t xml:space="preserve"> </w:t>
      </w:r>
      <w:r>
        <w:t xml:space="preserve">แล้วก็มีการตั้งงบประมาณด้านกำลังคน แล้วก็ภาครัฐต้องให้อย่างพอเพียง ตามมาตรา 20</w:t>
      </w:r>
      <w:r>
        <w:t xml:space="preserve"> </w:t>
      </w:r>
      <w:r>
        <w:t xml:space="preserve">วงเล็บ 2 แห่งมาตราการเงินการคลัง ขออนุญาติเรียน</w:t>
      </w:r>
      <w:r>
        <w:t xml:space="preserve"> </w:t>
      </w:r>
      <w:r>
        <w:t xml:space="preserve">ในการปฏิบัติ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ถอดความ การประชุมสภาผู้แทนราษฎร ชุดที่ ๒๕ ปีที่ ๒ ครั้งที่ ๓ (สมัยสามัญประจำปีครั้งที่สอง)</dc:title>
  <dc:creator/>
  <cp:keywords/>
  <dcterms:created xsi:type="dcterms:W3CDTF">2021-03-23T09:17:32Z</dcterms:created>
  <dcterms:modified xsi:type="dcterms:W3CDTF">2021-03-23T09: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1 พฤษจิกายน 2563 เวลา 09.41 น.</vt:lpwstr>
  </property>
  <property fmtid="{D5CDD505-2E9C-101B-9397-08002B2CF9AE}" pid="3" name="subtitle">
    <vt:lpwstr/>
  </property>
</Properties>
</file>